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6E01E1" w14:textId="0A2FAF73" w:rsidR="00B57981" w:rsidRDefault="000B24B3" w:rsidP="20B4DA21">
      <w:pPr>
        <w:numPr>
          <w:ilvl w:val="0"/>
          <w:numId w:val="1"/>
        </w:numPr>
        <w:jc w:val="both"/>
        <w:rPr>
          <w:b/>
          <w:bCs/>
          <w:sz w:val="28"/>
          <w:szCs w:val="28"/>
        </w:rPr>
      </w:pPr>
      <w:r w:rsidRPr="20B4DA21">
        <w:rPr>
          <w:b/>
          <w:bCs/>
          <w:sz w:val="28"/>
          <w:szCs w:val="28"/>
        </w:rPr>
        <w:t xml:space="preserve">Prompt </w:t>
      </w:r>
      <w:r w:rsidR="4FB75E2D" w:rsidRPr="20B4DA21">
        <w:rPr>
          <w:b/>
          <w:bCs/>
          <w:sz w:val="28"/>
          <w:szCs w:val="28"/>
        </w:rPr>
        <w:t xml:space="preserve">Template 1 </w:t>
      </w:r>
      <w:r w:rsidRPr="20B4DA21">
        <w:rPr>
          <w:b/>
          <w:bCs/>
          <w:sz w:val="28"/>
          <w:szCs w:val="28"/>
        </w:rPr>
        <w:t>for “Source + MT”</w:t>
      </w:r>
    </w:p>
    <w:p w14:paraId="676E01E2" w14:textId="77777777" w:rsidR="00B57981" w:rsidRDefault="000B24B3">
      <w:pPr>
        <w:ind w:left="720"/>
        <w:jc w:val="both"/>
        <w:rPr>
          <w:sz w:val="24"/>
          <w:szCs w:val="24"/>
        </w:rPr>
      </w:pPr>
      <w:r>
        <w:rPr>
          <w:sz w:val="24"/>
          <w:szCs w:val="24"/>
        </w:rPr>
        <w:t>Score the following translation from {</w:t>
      </w:r>
      <w:proofErr w:type="spellStart"/>
      <w:r>
        <w:rPr>
          <w:sz w:val="24"/>
          <w:szCs w:val="24"/>
        </w:rPr>
        <w:t>source_lang</w:t>
      </w:r>
      <w:proofErr w:type="spellEnd"/>
      <w:r>
        <w:rPr>
          <w:sz w:val="24"/>
          <w:szCs w:val="24"/>
        </w:rPr>
        <w:t>} to {</w:t>
      </w:r>
      <w:proofErr w:type="spellStart"/>
      <w:r>
        <w:rPr>
          <w:sz w:val="24"/>
          <w:szCs w:val="24"/>
        </w:rPr>
        <w:t>target_lang</w:t>
      </w:r>
      <w:proofErr w:type="spellEnd"/>
      <w:r>
        <w:rPr>
          <w:sz w:val="24"/>
          <w:szCs w:val="24"/>
        </w:rPr>
        <w:t xml:space="preserve">} by comparing the source and the translation on a continuous scale from 0 to 100, where score of zero means ‘no meaning preserved’ and score of one hundred means ‘perfect meaning and grammar’. </w:t>
      </w:r>
    </w:p>
    <w:p w14:paraId="676E01E3" w14:textId="77777777" w:rsidR="00B57981" w:rsidRDefault="000B24B3">
      <w:pPr>
        <w:ind w:left="720"/>
        <w:jc w:val="both"/>
        <w:rPr>
          <w:sz w:val="24"/>
          <w:szCs w:val="24"/>
        </w:rPr>
      </w:pPr>
      <w:r>
        <w:rPr>
          <w:sz w:val="24"/>
          <w:szCs w:val="24"/>
        </w:rPr>
        <w:t>{</w:t>
      </w:r>
      <w:proofErr w:type="spellStart"/>
      <w:r>
        <w:rPr>
          <w:sz w:val="24"/>
          <w:szCs w:val="24"/>
        </w:rPr>
        <w:t>source_lang</w:t>
      </w:r>
      <w:proofErr w:type="spellEnd"/>
      <w:r>
        <w:rPr>
          <w:sz w:val="24"/>
          <w:szCs w:val="24"/>
        </w:rPr>
        <w:t>} source: "{</w:t>
      </w:r>
      <w:proofErr w:type="spellStart"/>
      <w:r>
        <w:rPr>
          <w:sz w:val="24"/>
          <w:szCs w:val="24"/>
        </w:rPr>
        <w:t>source_seg</w:t>
      </w:r>
      <w:proofErr w:type="spellEnd"/>
      <w:r>
        <w:rPr>
          <w:sz w:val="24"/>
          <w:szCs w:val="24"/>
        </w:rPr>
        <w:t xml:space="preserve">}" </w:t>
      </w:r>
    </w:p>
    <w:p w14:paraId="676E01E4"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translation: "{</w:t>
      </w:r>
      <w:proofErr w:type="spellStart"/>
      <w:r>
        <w:rPr>
          <w:sz w:val="24"/>
          <w:szCs w:val="24"/>
        </w:rPr>
        <w:t>target_seg</w:t>
      </w:r>
      <w:proofErr w:type="spellEnd"/>
      <w:r>
        <w:rPr>
          <w:sz w:val="24"/>
          <w:szCs w:val="24"/>
        </w:rPr>
        <w:t xml:space="preserve">}" </w:t>
      </w:r>
    </w:p>
    <w:p w14:paraId="676E01E5" w14:textId="77777777" w:rsidR="00B57981" w:rsidRDefault="000B24B3">
      <w:pPr>
        <w:ind w:left="720"/>
        <w:jc w:val="both"/>
        <w:rPr>
          <w:sz w:val="24"/>
          <w:szCs w:val="24"/>
        </w:rPr>
      </w:pPr>
      <w:r>
        <w:rPr>
          <w:sz w:val="24"/>
          <w:szCs w:val="24"/>
        </w:rPr>
        <w:t xml:space="preserve">Score: </w:t>
      </w:r>
    </w:p>
    <w:p w14:paraId="676E01E6" w14:textId="77777777" w:rsidR="00B57981" w:rsidRDefault="00B57981">
      <w:pPr>
        <w:ind w:left="720"/>
        <w:jc w:val="both"/>
        <w:rPr>
          <w:sz w:val="24"/>
          <w:szCs w:val="24"/>
        </w:rPr>
      </w:pPr>
    </w:p>
    <w:p w14:paraId="676E01E7" w14:textId="005DADCF" w:rsidR="00B57981" w:rsidRDefault="000B24B3" w:rsidP="20B4DA21">
      <w:pPr>
        <w:numPr>
          <w:ilvl w:val="0"/>
          <w:numId w:val="1"/>
        </w:numPr>
        <w:jc w:val="both"/>
        <w:rPr>
          <w:b/>
          <w:bCs/>
          <w:sz w:val="28"/>
          <w:szCs w:val="28"/>
        </w:rPr>
      </w:pPr>
      <w:r w:rsidRPr="20B4DA21">
        <w:rPr>
          <w:b/>
          <w:bCs/>
          <w:sz w:val="28"/>
          <w:szCs w:val="28"/>
        </w:rPr>
        <w:t xml:space="preserve">Prompt </w:t>
      </w:r>
      <w:r w:rsidR="70BCA7D7" w:rsidRPr="20B4DA21">
        <w:rPr>
          <w:b/>
          <w:bCs/>
          <w:sz w:val="28"/>
          <w:szCs w:val="28"/>
        </w:rPr>
        <w:t xml:space="preserve">Template 2 </w:t>
      </w:r>
      <w:r w:rsidRPr="20B4DA21">
        <w:rPr>
          <w:b/>
          <w:bCs/>
          <w:sz w:val="28"/>
          <w:szCs w:val="28"/>
        </w:rPr>
        <w:t>for “MT + Ref”</w:t>
      </w:r>
    </w:p>
    <w:p w14:paraId="676E01E8" w14:textId="77777777" w:rsidR="00B57981" w:rsidRDefault="000B24B3">
      <w:pPr>
        <w:ind w:left="720"/>
        <w:jc w:val="both"/>
        <w:rPr>
          <w:sz w:val="24"/>
          <w:szCs w:val="24"/>
        </w:rPr>
      </w:pPr>
      <w:r>
        <w:rPr>
          <w:sz w:val="24"/>
          <w:szCs w:val="24"/>
        </w:rPr>
        <w:t>Score the following translation from {</w:t>
      </w:r>
      <w:proofErr w:type="spellStart"/>
      <w:r>
        <w:rPr>
          <w:sz w:val="24"/>
          <w:szCs w:val="24"/>
        </w:rPr>
        <w:t>source_lang</w:t>
      </w:r>
      <w:proofErr w:type="spellEnd"/>
      <w:r>
        <w:rPr>
          <w:sz w:val="24"/>
          <w:szCs w:val="24"/>
        </w:rPr>
        <w:t>} to {</w:t>
      </w:r>
      <w:proofErr w:type="spellStart"/>
      <w:r>
        <w:rPr>
          <w:sz w:val="24"/>
          <w:szCs w:val="24"/>
        </w:rPr>
        <w:t>target_lang</w:t>
      </w:r>
      <w:proofErr w:type="spellEnd"/>
      <w:r>
        <w:rPr>
          <w:sz w:val="24"/>
          <w:szCs w:val="24"/>
        </w:rPr>
        <w:t xml:space="preserve">} with respect to the human reference on a continuous scale from 0 to 100, where score of zero means "no meaning preserved" and score of one hundred means "perfect meaning and grammar". </w:t>
      </w:r>
    </w:p>
    <w:p w14:paraId="676E01E9"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translation: "{</w:t>
      </w:r>
      <w:proofErr w:type="spellStart"/>
      <w:r>
        <w:rPr>
          <w:sz w:val="24"/>
          <w:szCs w:val="24"/>
        </w:rPr>
        <w:t>target_seg</w:t>
      </w:r>
      <w:proofErr w:type="spellEnd"/>
      <w:r>
        <w:rPr>
          <w:sz w:val="24"/>
          <w:szCs w:val="24"/>
        </w:rPr>
        <w:t xml:space="preserve">}" </w:t>
      </w:r>
    </w:p>
    <w:p w14:paraId="676E01EA"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human reference: {</w:t>
      </w:r>
      <w:proofErr w:type="spellStart"/>
      <w:r>
        <w:rPr>
          <w:sz w:val="24"/>
          <w:szCs w:val="24"/>
        </w:rPr>
        <w:t>reference_seg</w:t>
      </w:r>
      <w:proofErr w:type="spellEnd"/>
      <w:r>
        <w:rPr>
          <w:sz w:val="24"/>
          <w:szCs w:val="24"/>
        </w:rPr>
        <w:t xml:space="preserve">} </w:t>
      </w:r>
    </w:p>
    <w:p w14:paraId="676E01EB" w14:textId="77777777" w:rsidR="00B57981" w:rsidRDefault="000B24B3">
      <w:pPr>
        <w:ind w:left="720"/>
        <w:jc w:val="both"/>
        <w:rPr>
          <w:sz w:val="24"/>
          <w:szCs w:val="24"/>
        </w:rPr>
      </w:pPr>
      <w:r>
        <w:rPr>
          <w:sz w:val="24"/>
          <w:szCs w:val="24"/>
        </w:rPr>
        <w:t xml:space="preserve">Score: </w:t>
      </w:r>
    </w:p>
    <w:p w14:paraId="676E01EC" w14:textId="77777777" w:rsidR="00B57981" w:rsidRDefault="00B57981">
      <w:pPr>
        <w:ind w:left="720"/>
        <w:jc w:val="both"/>
        <w:rPr>
          <w:sz w:val="24"/>
          <w:szCs w:val="24"/>
        </w:rPr>
      </w:pPr>
    </w:p>
    <w:p w14:paraId="676E01ED" w14:textId="3736CF91" w:rsidR="00B57981" w:rsidRDefault="000B24B3" w:rsidP="20B4DA21">
      <w:pPr>
        <w:numPr>
          <w:ilvl w:val="0"/>
          <w:numId w:val="1"/>
        </w:numPr>
        <w:jc w:val="both"/>
        <w:rPr>
          <w:b/>
          <w:bCs/>
          <w:sz w:val="28"/>
          <w:szCs w:val="28"/>
        </w:rPr>
      </w:pPr>
      <w:r w:rsidRPr="20B4DA21">
        <w:rPr>
          <w:b/>
          <w:bCs/>
          <w:sz w:val="28"/>
          <w:szCs w:val="28"/>
        </w:rPr>
        <w:t xml:space="preserve">Prompt </w:t>
      </w:r>
      <w:r w:rsidR="64E6E2EF" w:rsidRPr="20B4DA21">
        <w:rPr>
          <w:b/>
          <w:bCs/>
          <w:sz w:val="28"/>
          <w:szCs w:val="28"/>
        </w:rPr>
        <w:t xml:space="preserve">Template 3 </w:t>
      </w:r>
      <w:r w:rsidRPr="20B4DA21">
        <w:rPr>
          <w:b/>
          <w:bCs/>
          <w:sz w:val="28"/>
          <w:szCs w:val="28"/>
        </w:rPr>
        <w:t>for “Source + MT + Ref”—</w:t>
      </w:r>
      <w:r w:rsidR="1875D15A" w:rsidRPr="20B4DA21">
        <w:rPr>
          <w:b/>
          <w:bCs/>
          <w:sz w:val="28"/>
          <w:szCs w:val="28"/>
        </w:rPr>
        <w:t>GEMBA</w:t>
      </w:r>
    </w:p>
    <w:p w14:paraId="676E01EE" w14:textId="77777777" w:rsidR="00B57981" w:rsidRDefault="000B24B3">
      <w:pPr>
        <w:ind w:left="720"/>
        <w:jc w:val="both"/>
        <w:rPr>
          <w:sz w:val="24"/>
          <w:szCs w:val="24"/>
        </w:rPr>
      </w:pPr>
      <w:r>
        <w:rPr>
          <w:sz w:val="24"/>
          <w:szCs w:val="24"/>
        </w:rPr>
        <w:t>Score the following translation from {</w:t>
      </w:r>
      <w:proofErr w:type="spellStart"/>
      <w:r>
        <w:rPr>
          <w:sz w:val="24"/>
          <w:szCs w:val="24"/>
        </w:rPr>
        <w:t>source_lang</w:t>
      </w:r>
      <w:proofErr w:type="spellEnd"/>
      <w:r>
        <w:rPr>
          <w:sz w:val="24"/>
          <w:szCs w:val="24"/>
        </w:rPr>
        <w:t>} to {</w:t>
      </w:r>
      <w:proofErr w:type="spellStart"/>
      <w:r>
        <w:rPr>
          <w:sz w:val="24"/>
          <w:szCs w:val="24"/>
        </w:rPr>
        <w:t>target_lang</w:t>
      </w:r>
      <w:proofErr w:type="spellEnd"/>
      <w:r>
        <w:rPr>
          <w:sz w:val="24"/>
          <w:szCs w:val="24"/>
        </w:rPr>
        <w:t xml:space="preserve">} with respect to the human reference on a continuous scale from 0 to 100, where score of zero means "no meaning preserved" and score of one hundred means "perfect meaning and grammar". </w:t>
      </w:r>
    </w:p>
    <w:p w14:paraId="676E01EF" w14:textId="77777777" w:rsidR="00B57981" w:rsidRDefault="000B24B3">
      <w:pPr>
        <w:ind w:left="720"/>
        <w:jc w:val="both"/>
        <w:rPr>
          <w:sz w:val="24"/>
          <w:szCs w:val="24"/>
        </w:rPr>
      </w:pPr>
      <w:r>
        <w:rPr>
          <w:sz w:val="24"/>
          <w:szCs w:val="24"/>
        </w:rPr>
        <w:t>{</w:t>
      </w:r>
      <w:proofErr w:type="spellStart"/>
      <w:r>
        <w:rPr>
          <w:sz w:val="24"/>
          <w:szCs w:val="24"/>
        </w:rPr>
        <w:t>source_lang</w:t>
      </w:r>
      <w:proofErr w:type="spellEnd"/>
      <w:r>
        <w:rPr>
          <w:sz w:val="24"/>
          <w:szCs w:val="24"/>
        </w:rPr>
        <w:t>} source: "{</w:t>
      </w:r>
      <w:proofErr w:type="spellStart"/>
      <w:r>
        <w:rPr>
          <w:sz w:val="24"/>
          <w:szCs w:val="24"/>
        </w:rPr>
        <w:t>source_seg</w:t>
      </w:r>
      <w:proofErr w:type="spellEnd"/>
      <w:r>
        <w:rPr>
          <w:sz w:val="24"/>
          <w:szCs w:val="24"/>
        </w:rPr>
        <w:t xml:space="preserve">}" </w:t>
      </w:r>
    </w:p>
    <w:p w14:paraId="676E01F0"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human reference: {</w:t>
      </w:r>
      <w:proofErr w:type="spellStart"/>
      <w:r>
        <w:rPr>
          <w:sz w:val="24"/>
          <w:szCs w:val="24"/>
        </w:rPr>
        <w:t>reference_seg</w:t>
      </w:r>
      <w:proofErr w:type="spellEnd"/>
      <w:r>
        <w:rPr>
          <w:sz w:val="24"/>
          <w:szCs w:val="24"/>
        </w:rPr>
        <w:t xml:space="preserve">} </w:t>
      </w:r>
    </w:p>
    <w:p w14:paraId="676E01F1"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translation: "{</w:t>
      </w:r>
      <w:proofErr w:type="spellStart"/>
      <w:r>
        <w:rPr>
          <w:sz w:val="24"/>
          <w:szCs w:val="24"/>
        </w:rPr>
        <w:t>target_seg</w:t>
      </w:r>
      <w:proofErr w:type="spellEnd"/>
      <w:r>
        <w:rPr>
          <w:sz w:val="24"/>
          <w:szCs w:val="24"/>
        </w:rPr>
        <w:t xml:space="preserve">}" </w:t>
      </w:r>
    </w:p>
    <w:p w14:paraId="676E01F2" w14:textId="77777777" w:rsidR="00B57981" w:rsidRDefault="000B24B3">
      <w:pPr>
        <w:ind w:left="720"/>
        <w:jc w:val="both"/>
        <w:rPr>
          <w:sz w:val="24"/>
          <w:szCs w:val="24"/>
        </w:rPr>
      </w:pPr>
      <w:r>
        <w:rPr>
          <w:sz w:val="24"/>
          <w:szCs w:val="24"/>
        </w:rPr>
        <w:t xml:space="preserve">Score: </w:t>
      </w:r>
    </w:p>
    <w:p w14:paraId="676E01F3" w14:textId="77777777" w:rsidR="00B57981" w:rsidRDefault="00B57981">
      <w:pPr>
        <w:ind w:left="720"/>
        <w:jc w:val="both"/>
      </w:pPr>
    </w:p>
    <w:p w14:paraId="676E01F4" w14:textId="1EF02AB7" w:rsidR="00B57981" w:rsidRDefault="000B24B3" w:rsidP="20B4DA21">
      <w:pPr>
        <w:numPr>
          <w:ilvl w:val="0"/>
          <w:numId w:val="1"/>
        </w:numPr>
        <w:jc w:val="both"/>
        <w:rPr>
          <w:b/>
          <w:bCs/>
          <w:sz w:val="28"/>
          <w:szCs w:val="28"/>
        </w:rPr>
      </w:pPr>
      <w:r w:rsidRPr="20B4DA21">
        <w:rPr>
          <w:b/>
          <w:bCs/>
          <w:sz w:val="28"/>
          <w:szCs w:val="28"/>
        </w:rPr>
        <w:t xml:space="preserve">Prompt </w:t>
      </w:r>
      <w:r w:rsidR="15733381" w:rsidRPr="20B4DA21">
        <w:rPr>
          <w:b/>
          <w:bCs/>
          <w:sz w:val="28"/>
          <w:szCs w:val="28"/>
        </w:rPr>
        <w:t xml:space="preserve">Template </w:t>
      </w:r>
      <w:r w:rsidR="0827385D" w:rsidRPr="20B4DA21">
        <w:rPr>
          <w:b/>
          <w:bCs/>
          <w:sz w:val="28"/>
          <w:szCs w:val="28"/>
        </w:rPr>
        <w:t>4</w:t>
      </w:r>
      <w:r w:rsidR="15733381" w:rsidRPr="20B4DA21">
        <w:rPr>
          <w:b/>
          <w:bCs/>
          <w:sz w:val="28"/>
          <w:szCs w:val="28"/>
        </w:rPr>
        <w:t xml:space="preserve"> </w:t>
      </w:r>
      <w:r w:rsidRPr="20B4DA21">
        <w:rPr>
          <w:b/>
          <w:bCs/>
          <w:sz w:val="28"/>
          <w:szCs w:val="28"/>
        </w:rPr>
        <w:t>for “Source + MT + Error words”</w:t>
      </w:r>
    </w:p>
    <w:p w14:paraId="676E01F5" w14:textId="77777777" w:rsidR="00B57981" w:rsidRDefault="000B24B3">
      <w:pPr>
        <w:ind w:left="720"/>
        <w:jc w:val="both"/>
        <w:rPr>
          <w:sz w:val="24"/>
          <w:szCs w:val="24"/>
        </w:rPr>
      </w:pPr>
      <w:r>
        <w:rPr>
          <w:sz w:val="24"/>
          <w:szCs w:val="24"/>
        </w:rPr>
        <w:t>Score the following translation from {</w:t>
      </w:r>
      <w:proofErr w:type="spellStart"/>
      <w:r>
        <w:rPr>
          <w:sz w:val="24"/>
          <w:szCs w:val="24"/>
        </w:rPr>
        <w:t>source_lang</w:t>
      </w:r>
      <w:proofErr w:type="spellEnd"/>
      <w:r>
        <w:rPr>
          <w:sz w:val="24"/>
          <w:szCs w:val="24"/>
        </w:rPr>
        <w:t>} to {</w:t>
      </w:r>
      <w:proofErr w:type="spellStart"/>
      <w:r>
        <w:rPr>
          <w:sz w:val="24"/>
          <w:szCs w:val="24"/>
        </w:rPr>
        <w:t>target_lang</w:t>
      </w:r>
      <w:proofErr w:type="spellEnd"/>
      <w:r>
        <w:rPr>
          <w:sz w:val="24"/>
          <w:szCs w:val="24"/>
        </w:rPr>
        <w:t xml:space="preserve">} by comparing the source and the translation and considering the error words in translation on a continuous scale from 0 to 100, where score of zero means "no meaning preserved" and score of one hundred means "perfect meaning and grammar". </w:t>
      </w:r>
    </w:p>
    <w:p w14:paraId="676E01F6" w14:textId="77777777" w:rsidR="00B57981" w:rsidRDefault="000B24B3">
      <w:pPr>
        <w:ind w:left="720"/>
        <w:jc w:val="both"/>
        <w:rPr>
          <w:sz w:val="24"/>
          <w:szCs w:val="24"/>
        </w:rPr>
      </w:pPr>
      <w:r>
        <w:rPr>
          <w:sz w:val="24"/>
          <w:szCs w:val="24"/>
        </w:rPr>
        <w:t>{</w:t>
      </w:r>
      <w:proofErr w:type="spellStart"/>
      <w:r>
        <w:rPr>
          <w:sz w:val="24"/>
          <w:szCs w:val="24"/>
        </w:rPr>
        <w:t>source_lang</w:t>
      </w:r>
      <w:proofErr w:type="spellEnd"/>
      <w:r>
        <w:rPr>
          <w:sz w:val="24"/>
          <w:szCs w:val="24"/>
        </w:rPr>
        <w:t>} source: "{</w:t>
      </w:r>
      <w:proofErr w:type="spellStart"/>
      <w:r>
        <w:rPr>
          <w:sz w:val="24"/>
          <w:szCs w:val="24"/>
        </w:rPr>
        <w:t>source_seg</w:t>
      </w:r>
      <w:proofErr w:type="spellEnd"/>
      <w:r>
        <w:rPr>
          <w:sz w:val="24"/>
          <w:szCs w:val="24"/>
        </w:rPr>
        <w:t xml:space="preserve">}" </w:t>
      </w:r>
    </w:p>
    <w:p w14:paraId="676E01F7"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translation: "{</w:t>
      </w:r>
      <w:proofErr w:type="spellStart"/>
      <w:r>
        <w:rPr>
          <w:sz w:val="24"/>
          <w:szCs w:val="24"/>
        </w:rPr>
        <w:t>target_seg</w:t>
      </w:r>
      <w:proofErr w:type="spellEnd"/>
      <w:r>
        <w:rPr>
          <w:sz w:val="24"/>
          <w:szCs w:val="24"/>
        </w:rPr>
        <w:t xml:space="preserve">}" </w:t>
      </w:r>
    </w:p>
    <w:p w14:paraId="676E01F8" w14:textId="77777777" w:rsidR="00B57981" w:rsidRDefault="000B24B3">
      <w:pPr>
        <w:ind w:left="720"/>
        <w:jc w:val="both"/>
        <w:rPr>
          <w:sz w:val="24"/>
          <w:szCs w:val="24"/>
        </w:rPr>
      </w:pPr>
      <w:r>
        <w:rPr>
          <w:sz w:val="24"/>
          <w:szCs w:val="24"/>
        </w:rPr>
        <w:t>Error words: “{</w:t>
      </w:r>
      <w:proofErr w:type="spellStart"/>
      <w:r>
        <w:rPr>
          <w:sz w:val="24"/>
          <w:szCs w:val="24"/>
        </w:rPr>
        <w:t>error_words</w:t>
      </w:r>
      <w:proofErr w:type="spellEnd"/>
      <w:r>
        <w:rPr>
          <w:sz w:val="24"/>
          <w:szCs w:val="24"/>
        </w:rPr>
        <w:t>}”</w:t>
      </w:r>
    </w:p>
    <w:p w14:paraId="676E01F9" w14:textId="77777777" w:rsidR="00B57981" w:rsidRDefault="000B24B3">
      <w:pPr>
        <w:ind w:left="720"/>
        <w:jc w:val="both"/>
        <w:rPr>
          <w:sz w:val="24"/>
          <w:szCs w:val="24"/>
        </w:rPr>
      </w:pPr>
      <w:r>
        <w:rPr>
          <w:sz w:val="24"/>
          <w:szCs w:val="24"/>
        </w:rPr>
        <w:t xml:space="preserve">Score: </w:t>
      </w:r>
    </w:p>
    <w:p w14:paraId="676E01FA" w14:textId="77777777" w:rsidR="00B57981" w:rsidRDefault="00B57981">
      <w:pPr>
        <w:ind w:left="720"/>
        <w:jc w:val="both"/>
        <w:rPr>
          <w:sz w:val="24"/>
          <w:szCs w:val="24"/>
        </w:rPr>
      </w:pPr>
    </w:p>
    <w:p w14:paraId="676E01FB" w14:textId="26583349" w:rsidR="00B57981" w:rsidRDefault="000B24B3" w:rsidP="20B4DA21">
      <w:pPr>
        <w:numPr>
          <w:ilvl w:val="0"/>
          <w:numId w:val="1"/>
        </w:numPr>
        <w:jc w:val="both"/>
        <w:rPr>
          <w:b/>
          <w:bCs/>
          <w:sz w:val="28"/>
          <w:szCs w:val="28"/>
        </w:rPr>
      </w:pPr>
      <w:r w:rsidRPr="20B4DA21">
        <w:rPr>
          <w:b/>
          <w:bCs/>
          <w:sz w:val="28"/>
          <w:szCs w:val="28"/>
        </w:rPr>
        <w:t xml:space="preserve">Prompt </w:t>
      </w:r>
      <w:r w:rsidR="4A5E1E1A" w:rsidRPr="20B4DA21">
        <w:rPr>
          <w:b/>
          <w:bCs/>
          <w:sz w:val="28"/>
          <w:szCs w:val="28"/>
        </w:rPr>
        <w:t xml:space="preserve">Template </w:t>
      </w:r>
      <w:r w:rsidR="7F295F2A" w:rsidRPr="20B4DA21">
        <w:rPr>
          <w:b/>
          <w:bCs/>
          <w:sz w:val="28"/>
          <w:szCs w:val="28"/>
        </w:rPr>
        <w:t>5</w:t>
      </w:r>
      <w:r w:rsidR="4A5E1E1A" w:rsidRPr="20B4DA21">
        <w:rPr>
          <w:b/>
          <w:bCs/>
          <w:sz w:val="28"/>
          <w:szCs w:val="28"/>
        </w:rPr>
        <w:t xml:space="preserve"> </w:t>
      </w:r>
      <w:r w:rsidRPr="20B4DA21">
        <w:rPr>
          <w:b/>
          <w:bCs/>
          <w:sz w:val="28"/>
          <w:szCs w:val="28"/>
        </w:rPr>
        <w:t>for “Source + MT +Ref + Error words”</w:t>
      </w:r>
    </w:p>
    <w:p w14:paraId="676E01FC" w14:textId="57A77485" w:rsidR="00B57981" w:rsidRDefault="000B24B3">
      <w:pPr>
        <w:ind w:left="720"/>
        <w:jc w:val="both"/>
        <w:rPr>
          <w:sz w:val="24"/>
          <w:szCs w:val="24"/>
        </w:rPr>
      </w:pPr>
      <w:r w:rsidRPr="20B4DA21">
        <w:rPr>
          <w:sz w:val="24"/>
          <w:szCs w:val="24"/>
        </w:rPr>
        <w:t>Score the following translation from {</w:t>
      </w:r>
      <w:proofErr w:type="spellStart"/>
      <w:r w:rsidRPr="20B4DA21">
        <w:rPr>
          <w:sz w:val="24"/>
          <w:szCs w:val="24"/>
        </w:rPr>
        <w:t>source_lang</w:t>
      </w:r>
      <w:proofErr w:type="spellEnd"/>
      <w:r w:rsidRPr="20B4DA21">
        <w:rPr>
          <w:sz w:val="24"/>
          <w:szCs w:val="24"/>
        </w:rPr>
        <w:t>} to {</w:t>
      </w:r>
      <w:proofErr w:type="spellStart"/>
      <w:r w:rsidRPr="20B4DA21">
        <w:rPr>
          <w:sz w:val="24"/>
          <w:szCs w:val="24"/>
        </w:rPr>
        <w:t>target_lang</w:t>
      </w:r>
      <w:proofErr w:type="spellEnd"/>
      <w:r w:rsidRPr="20B4DA21">
        <w:rPr>
          <w:sz w:val="24"/>
          <w:szCs w:val="24"/>
        </w:rPr>
        <w:t xml:space="preserve">} with respect to the human reference and considering the error words in translation on a </w:t>
      </w:r>
      <w:r w:rsidRPr="20B4DA21">
        <w:rPr>
          <w:sz w:val="24"/>
          <w:szCs w:val="24"/>
        </w:rPr>
        <w:lastRenderedPageBreak/>
        <w:t xml:space="preserve">continuous scale from 0 to 100, where score of zero means "no meaning preserved" and score of one hundred means "perfect meaning and grammar". </w:t>
      </w:r>
    </w:p>
    <w:p w14:paraId="676E01FD" w14:textId="77777777" w:rsidR="00B57981" w:rsidRDefault="000B24B3">
      <w:pPr>
        <w:ind w:left="720"/>
        <w:jc w:val="both"/>
        <w:rPr>
          <w:sz w:val="24"/>
          <w:szCs w:val="24"/>
        </w:rPr>
      </w:pPr>
      <w:r>
        <w:rPr>
          <w:sz w:val="24"/>
          <w:szCs w:val="24"/>
        </w:rPr>
        <w:t>{</w:t>
      </w:r>
      <w:proofErr w:type="spellStart"/>
      <w:r>
        <w:rPr>
          <w:sz w:val="24"/>
          <w:szCs w:val="24"/>
        </w:rPr>
        <w:t>source_lang</w:t>
      </w:r>
      <w:proofErr w:type="spellEnd"/>
      <w:r>
        <w:rPr>
          <w:sz w:val="24"/>
          <w:szCs w:val="24"/>
        </w:rPr>
        <w:t>} source: "{</w:t>
      </w:r>
      <w:proofErr w:type="spellStart"/>
      <w:r>
        <w:rPr>
          <w:sz w:val="24"/>
          <w:szCs w:val="24"/>
        </w:rPr>
        <w:t>source_seg</w:t>
      </w:r>
      <w:proofErr w:type="spellEnd"/>
      <w:r>
        <w:rPr>
          <w:sz w:val="24"/>
          <w:szCs w:val="24"/>
        </w:rPr>
        <w:t xml:space="preserve">}" </w:t>
      </w:r>
    </w:p>
    <w:p w14:paraId="676E01FE"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human reference: {</w:t>
      </w:r>
      <w:proofErr w:type="spellStart"/>
      <w:r>
        <w:rPr>
          <w:sz w:val="24"/>
          <w:szCs w:val="24"/>
        </w:rPr>
        <w:t>reference_seg</w:t>
      </w:r>
      <w:proofErr w:type="spellEnd"/>
      <w:r>
        <w:rPr>
          <w:sz w:val="24"/>
          <w:szCs w:val="24"/>
        </w:rPr>
        <w:t xml:space="preserve">} </w:t>
      </w:r>
    </w:p>
    <w:p w14:paraId="676E01FF" w14:textId="77777777" w:rsidR="00B57981" w:rsidRDefault="000B24B3">
      <w:pPr>
        <w:ind w:left="720"/>
        <w:jc w:val="both"/>
        <w:rPr>
          <w:sz w:val="24"/>
          <w:szCs w:val="24"/>
        </w:rPr>
      </w:pPr>
      <w:r>
        <w:rPr>
          <w:sz w:val="24"/>
          <w:szCs w:val="24"/>
        </w:rPr>
        <w:t>{</w:t>
      </w:r>
      <w:proofErr w:type="spellStart"/>
      <w:r>
        <w:rPr>
          <w:sz w:val="24"/>
          <w:szCs w:val="24"/>
        </w:rPr>
        <w:t>target_lang</w:t>
      </w:r>
      <w:proofErr w:type="spellEnd"/>
      <w:r>
        <w:rPr>
          <w:sz w:val="24"/>
          <w:szCs w:val="24"/>
        </w:rPr>
        <w:t>} translation: "{</w:t>
      </w:r>
      <w:proofErr w:type="spellStart"/>
      <w:r>
        <w:rPr>
          <w:sz w:val="24"/>
          <w:szCs w:val="24"/>
        </w:rPr>
        <w:t>target_seg</w:t>
      </w:r>
      <w:proofErr w:type="spellEnd"/>
      <w:r>
        <w:rPr>
          <w:sz w:val="24"/>
          <w:szCs w:val="24"/>
        </w:rPr>
        <w:t xml:space="preserve">}" </w:t>
      </w:r>
    </w:p>
    <w:p w14:paraId="676E0200" w14:textId="77777777" w:rsidR="00B57981" w:rsidRDefault="000B24B3">
      <w:pPr>
        <w:ind w:left="720"/>
        <w:jc w:val="both"/>
        <w:rPr>
          <w:sz w:val="24"/>
          <w:szCs w:val="24"/>
        </w:rPr>
      </w:pPr>
      <w:r>
        <w:rPr>
          <w:sz w:val="24"/>
          <w:szCs w:val="24"/>
        </w:rPr>
        <w:t>Error words: “{</w:t>
      </w:r>
      <w:proofErr w:type="spellStart"/>
      <w:r>
        <w:rPr>
          <w:sz w:val="24"/>
          <w:szCs w:val="24"/>
        </w:rPr>
        <w:t>error_words</w:t>
      </w:r>
      <w:proofErr w:type="spellEnd"/>
      <w:r>
        <w:rPr>
          <w:sz w:val="24"/>
          <w:szCs w:val="24"/>
        </w:rPr>
        <w:t>}”</w:t>
      </w:r>
    </w:p>
    <w:p w14:paraId="676E0201" w14:textId="77777777" w:rsidR="00B57981" w:rsidRDefault="000B24B3">
      <w:pPr>
        <w:ind w:left="720"/>
        <w:jc w:val="both"/>
        <w:rPr>
          <w:sz w:val="24"/>
          <w:szCs w:val="24"/>
          <w:lang w:eastAsia="zh-CN"/>
        </w:rPr>
      </w:pPr>
      <w:r>
        <w:rPr>
          <w:sz w:val="24"/>
          <w:szCs w:val="24"/>
        </w:rPr>
        <w:t xml:space="preserve">Score: </w:t>
      </w:r>
    </w:p>
    <w:p w14:paraId="0D51562B" w14:textId="77777777" w:rsidR="00B81155" w:rsidRDefault="00B81155">
      <w:pPr>
        <w:ind w:left="720"/>
        <w:jc w:val="both"/>
        <w:rPr>
          <w:rFonts w:hint="eastAsia"/>
          <w:sz w:val="24"/>
          <w:szCs w:val="24"/>
          <w:lang w:eastAsia="zh-CN"/>
        </w:rPr>
      </w:pPr>
    </w:p>
    <w:p w14:paraId="509B3791" w14:textId="54C95161" w:rsidR="000B24B3" w:rsidRDefault="000B24B3" w:rsidP="11D4F413">
      <w:pPr>
        <w:numPr>
          <w:ilvl w:val="0"/>
          <w:numId w:val="1"/>
        </w:numPr>
        <w:jc w:val="both"/>
        <w:rPr>
          <w:b/>
          <w:bCs/>
          <w:sz w:val="28"/>
          <w:szCs w:val="28"/>
        </w:rPr>
      </w:pPr>
      <w:r w:rsidRPr="20B4DA21">
        <w:rPr>
          <w:b/>
          <w:bCs/>
          <w:sz w:val="28"/>
          <w:szCs w:val="28"/>
        </w:rPr>
        <w:t xml:space="preserve">Prompt </w:t>
      </w:r>
      <w:r w:rsidR="7AE14E8E" w:rsidRPr="20B4DA21">
        <w:rPr>
          <w:b/>
          <w:bCs/>
          <w:sz w:val="28"/>
          <w:szCs w:val="28"/>
        </w:rPr>
        <w:t xml:space="preserve">Template </w:t>
      </w:r>
      <w:r w:rsidR="6CE2B9A3" w:rsidRPr="20B4DA21">
        <w:rPr>
          <w:b/>
          <w:bCs/>
          <w:sz w:val="28"/>
          <w:szCs w:val="28"/>
        </w:rPr>
        <w:t xml:space="preserve">6 </w:t>
      </w:r>
      <w:r w:rsidRPr="20B4DA21">
        <w:rPr>
          <w:b/>
          <w:bCs/>
          <w:sz w:val="28"/>
          <w:szCs w:val="28"/>
        </w:rPr>
        <w:t>for “</w:t>
      </w:r>
      <w:r w:rsidR="217FDD00" w:rsidRPr="20B4DA21">
        <w:rPr>
          <w:b/>
          <w:bCs/>
          <w:sz w:val="28"/>
          <w:szCs w:val="28"/>
        </w:rPr>
        <w:t>Source + MT +Ref + annotation</w:t>
      </w:r>
      <w:r w:rsidRPr="20B4DA21">
        <w:rPr>
          <w:b/>
          <w:bCs/>
          <w:sz w:val="28"/>
          <w:szCs w:val="28"/>
        </w:rPr>
        <w:t xml:space="preserve"> guidelines/instructions”</w:t>
      </w:r>
    </w:p>
    <w:p w14:paraId="2F287664" w14:textId="278336F6" w:rsidR="16A3F600" w:rsidRDefault="16A3F600" w:rsidP="11D4F413">
      <w:pPr>
        <w:ind w:left="720"/>
        <w:jc w:val="both"/>
        <w:rPr>
          <w:sz w:val="24"/>
          <w:szCs w:val="24"/>
        </w:rPr>
      </w:pPr>
      <w:r w:rsidRPr="11D4F413">
        <w:rPr>
          <w:sz w:val="24"/>
          <w:szCs w:val="24"/>
        </w:rPr>
        <w:t>Score the following translation from {</w:t>
      </w:r>
      <w:proofErr w:type="spellStart"/>
      <w:r w:rsidRPr="11D4F413">
        <w:rPr>
          <w:sz w:val="24"/>
          <w:szCs w:val="24"/>
        </w:rPr>
        <w:t>source_lang</w:t>
      </w:r>
      <w:proofErr w:type="spellEnd"/>
      <w:r w:rsidRPr="11D4F413">
        <w:rPr>
          <w:sz w:val="24"/>
          <w:szCs w:val="24"/>
        </w:rPr>
        <w:t>} to {</w:t>
      </w:r>
      <w:proofErr w:type="spellStart"/>
      <w:r w:rsidRPr="11D4F413">
        <w:rPr>
          <w:sz w:val="24"/>
          <w:szCs w:val="24"/>
        </w:rPr>
        <w:t>target_</w:t>
      </w:r>
      <w:proofErr w:type="gramStart"/>
      <w:r w:rsidRPr="11D4F413">
        <w:rPr>
          <w:sz w:val="24"/>
          <w:szCs w:val="24"/>
        </w:rPr>
        <w:t>lang</w:t>
      </w:r>
      <w:proofErr w:type="spellEnd"/>
      <w:r w:rsidRPr="11D4F413">
        <w:rPr>
          <w:sz w:val="24"/>
          <w:szCs w:val="24"/>
        </w:rPr>
        <w:t xml:space="preserve"> }</w:t>
      </w:r>
      <w:proofErr w:type="gramEnd"/>
      <w:r w:rsidRPr="11D4F413">
        <w:rPr>
          <w:sz w:val="24"/>
          <w:szCs w:val="24"/>
        </w:rPr>
        <w:t xml:space="preserve"> with respect to the human reference on a continuous scale from 0 to 100, where score of zero means "no meaning preserved" in terms of accuracy, contextual understanding, grammar, syntax, overall readability  and score of one hundred means "perfect meaning and grammar" in terms of accuracy, contextual understanding, grammar, syntax, overall readability </w:t>
      </w:r>
    </w:p>
    <w:p w14:paraId="58A510DC" w14:textId="6075BDFA" w:rsidR="16A3F600" w:rsidRDefault="16A3F600" w:rsidP="11D4F413">
      <w:pPr>
        <w:ind w:left="720"/>
        <w:jc w:val="both"/>
        <w:rPr>
          <w:sz w:val="24"/>
          <w:szCs w:val="24"/>
        </w:rPr>
      </w:pPr>
      <w:r w:rsidRPr="11D4F413">
        <w:rPr>
          <w:sz w:val="24"/>
          <w:szCs w:val="24"/>
        </w:rPr>
        <w:t>{</w:t>
      </w:r>
      <w:proofErr w:type="spellStart"/>
      <w:r w:rsidRPr="11D4F413">
        <w:rPr>
          <w:sz w:val="24"/>
          <w:szCs w:val="24"/>
        </w:rPr>
        <w:t>source_lang</w:t>
      </w:r>
      <w:proofErr w:type="spellEnd"/>
      <w:r w:rsidRPr="11D4F413">
        <w:rPr>
          <w:sz w:val="24"/>
          <w:szCs w:val="24"/>
        </w:rPr>
        <w:t>} source: "{</w:t>
      </w:r>
      <w:proofErr w:type="spellStart"/>
      <w:r w:rsidRPr="11D4F413">
        <w:rPr>
          <w:sz w:val="24"/>
          <w:szCs w:val="24"/>
        </w:rPr>
        <w:t>source_seg</w:t>
      </w:r>
      <w:proofErr w:type="spellEnd"/>
      <w:r w:rsidRPr="11D4F413">
        <w:rPr>
          <w:sz w:val="24"/>
          <w:szCs w:val="24"/>
        </w:rPr>
        <w:t xml:space="preserve">}" </w:t>
      </w:r>
    </w:p>
    <w:p w14:paraId="651C6E50" w14:textId="7BDC4E47" w:rsidR="16A3F600" w:rsidRDefault="16A3F600" w:rsidP="11D4F413">
      <w:pPr>
        <w:ind w:left="720"/>
        <w:jc w:val="both"/>
        <w:rPr>
          <w:sz w:val="24"/>
          <w:szCs w:val="24"/>
        </w:rPr>
      </w:pPr>
      <w:r w:rsidRPr="11D4F413">
        <w:rPr>
          <w:sz w:val="24"/>
          <w:szCs w:val="24"/>
        </w:rPr>
        <w:t>{</w:t>
      </w:r>
      <w:proofErr w:type="spellStart"/>
      <w:r w:rsidRPr="11D4F413">
        <w:rPr>
          <w:sz w:val="24"/>
          <w:szCs w:val="24"/>
        </w:rPr>
        <w:t>target_lang</w:t>
      </w:r>
      <w:proofErr w:type="spellEnd"/>
      <w:r w:rsidRPr="11D4F413">
        <w:rPr>
          <w:sz w:val="24"/>
          <w:szCs w:val="24"/>
        </w:rPr>
        <w:t>} human reference: {</w:t>
      </w:r>
      <w:proofErr w:type="spellStart"/>
      <w:r w:rsidRPr="11D4F413">
        <w:rPr>
          <w:sz w:val="24"/>
          <w:szCs w:val="24"/>
        </w:rPr>
        <w:t>reference_seg</w:t>
      </w:r>
      <w:proofErr w:type="spellEnd"/>
      <w:r w:rsidRPr="11D4F413">
        <w:rPr>
          <w:sz w:val="24"/>
          <w:szCs w:val="24"/>
        </w:rPr>
        <w:t xml:space="preserve">} </w:t>
      </w:r>
    </w:p>
    <w:p w14:paraId="62E29F0C" w14:textId="2462FE66" w:rsidR="16A3F600" w:rsidRDefault="16A3F600" w:rsidP="11D4F413">
      <w:pPr>
        <w:ind w:left="720"/>
        <w:jc w:val="both"/>
        <w:rPr>
          <w:sz w:val="24"/>
          <w:szCs w:val="24"/>
        </w:rPr>
      </w:pPr>
      <w:r w:rsidRPr="11D4F413">
        <w:rPr>
          <w:sz w:val="24"/>
          <w:szCs w:val="24"/>
        </w:rPr>
        <w:t>{</w:t>
      </w:r>
      <w:proofErr w:type="spellStart"/>
      <w:r w:rsidRPr="11D4F413">
        <w:rPr>
          <w:sz w:val="24"/>
          <w:szCs w:val="24"/>
        </w:rPr>
        <w:t>target_lang</w:t>
      </w:r>
      <w:proofErr w:type="spellEnd"/>
      <w:r w:rsidRPr="11D4F413">
        <w:rPr>
          <w:sz w:val="24"/>
          <w:szCs w:val="24"/>
        </w:rPr>
        <w:t>} translation: "{</w:t>
      </w:r>
      <w:proofErr w:type="spellStart"/>
      <w:r w:rsidRPr="11D4F413">
        <w:rPr>
          <w:sz w:val="24"/>
          <w:szCs w:val="24"/>
        </w:rPr>
        <w:t>target_seg</w:t>
      </w:r>
      <w:proofErr w:type="spellEnd"/>
      <w:r w:rsidRPr="11D4F413">
        <w:rPr>
          <w:sz w:val="24"/>
          <w:szCs w:val="24"/>
        </w:rPr>
        <w:t xml:space="preserve">}" </w:t>
      </w:r>
    </w:p>
    <w:p w14:paraId="2B44370A" w14:textId="4CB6EE56" w:rsidR="16A3F600" w:rsidRDefault="16A3F600" w:rsidP="11D4F413">
      <w:pPr>
        <w:ind w:left="720"/>
        <w:jc w:val="both"/>
        <w:rPr>
          <w:sz w:val="24"/>
          <w:szCs w:val="24"/>
          <w:lang w:eastAsia="zh-CN"/>
        </w:rPr>
      </w:pPr>
      <w:r w:rsidRPr="11D4F413">
        <w:rPr>
          <w:sz w:val="24"/>
          <w:szCs w:val="24"/>
        </w:rPr>
        <w:t>Score:</w:t>
      </w:r>
    </w:p>
    <w:p w14:paraId="068E7A27" w14:textId="77777777" w:rsidR="00B81155" w:rsidRDefault="00B81155" w:rsidP="11D4F413">
      <w:pPr>
        <w:ind w:left="720"/>
        <w:jc w:val="both"/>
        <w:rPr>
          <w:rFonts w:hint="eastAsia"/>
          <w:sz w:val="24"/>
          <w:szCs w:val="24"/>
          <w:lang w:eastAsia="zh-CN"/>
        </w:rPr>
      </w:pPr>
    </w:p>
    <w:p w14:paraId="19E83EE9" w14:textId="7113CF89" w:rsidR="49A9D9CB" w:rsidRDefault="49A9D9CB" w:rsidP="20B4DA21">
      <w:pPr>
        <w:numPr>
          <w:ilvl w:val="0"/>
          <w:numId w:val="1"/>
        </w:numPr>
        <w:jc w:val="both"/>
        <w:rPr>
          <w:color w:val="000000" w:themeColor="text1"/>
          <w:sz w:val="24"/>
          <w:szCs w:val="24"/>
        </w:rPr>
      </w:pPr>
      <w:r w:rsidRPr="20B4DA21">
        <w:rPr>
          <w:b/>
          <w:bCs/>
          <w:sz w:val="28"/>
          <w:szCs w:val="28"/>
        </w:rPr>
        <w:t>Prompt Template 7</w:t>
      </w:r>
      <w:r w:rsidR="5CBA29B6" w:rsidRPr="20B4DA21">
        <w:rPr>
          <w:b/>
          <w:bCs/>
          <w:sz w:val="28"/>
          <w:szCs w:val="28"/>
        </w:rPr>
        <w:t xml:space="preserve"> for </w:t>
      </w:r>
      <w:proofErr w:type="spellStart"/>
      <w:r w:rsidR="14DB1EC1" w:rsidRPr="20B4DA21">
        <w:rPr>
          <w:b/>
          <w:bCs/>
          <w:sz w:val="28"/>
          <w:szCs w:val="28"/>
        </w:rPr>
        <w:t>CoT</w:t>
      </w:r>
      <w:proofErr w:type="spellEnd"/>
    </w:p>
    <w:p w14:paraId="540480FE" w14:textId="7655C63C" w:rsidR="54622AFB" w:rsidRDefault="54622AFB" w:rsidP="20B4DA21">
      <w:pPr>
        <w:ind w:left="720"/>
        <w:jc w:val="both"/>
        <w:rPr>
          <w:color w:val="000000" w:themeColor="text1"/>
          <w:sz w:val="24"/>
          <w:szCs w:val="24"/>
        </w:rPr>
      </w:pPr>
      <w:r w:rsidRPr="20B4DA21">
        <w:rPr>
          <w:rFonts w:eastAsia="Arial"/>
          <w:color w:val="000000" w:themeColor="text1"/>
          <w:sz w:val="24"/>
          <w:szCs w:val="24"/>
        </w:rPr>
        <w:t>Prompt 1:</w:t>
      </w:r>
    </w:p>
    <w:p w14:paraId="2B73B2EE" w14:textId="05A51CDB" w:rsidR="54622AFB" w:rsidRDefault="54622AFB" w:rsidP="20B4DA21">
      <w:pPr>
        <w:ind w:left="720"/>
        <w:jc w:val="both"/>
      </w:pPr>
      <w:r w:rsidRPr="20B4DA21">
        <w:rPr>
          <w:rFonts w:eastAsia="Arial"/>
          <w:color w:val="000000" w:themeColor="text1"/>
          <w:sz w:val="24"/>
          <w:szCs w:val="24"/>
        </w:rPr>
        <w:t>You are going to evaluate the quality for {</w:t>
      </w:r>
      <w:proofErr w:type="spellStart"/>
      <w:r w:rsidRPr="20B4DA21">
        <w:rPr>
          <w:rFonts w:eastAsia="Arial"/>
          <w:color w:val="000000" w:themeColor="text1"/>
          <w:sz w:val="24"/>
          <w:szCs w:val="24"/>
        </w:rPr>
        <w:t>language_pair</w:t>
      </w:r>
      <w:proofErr w:type="spellEnd"/>
      <w:r w:rsidRPr="20B4DA21">
        <w:rPr>
          <w:rFonts w:eastAsia="Arial"/>
          <w:color w:val="000000" w:themeColor="text1"/>
          <w:sz w:val="24"/>
          <w:szCs w:val="24"/>
        </w:rPr>
        <w:t xml:space="preserve">} translation. You need to think step by step. First read the following source, machine translation and reference translation. </w:t>
      </w:r>
      <w:proofErr w:type="spellStart"/>
      <w:r w:rsidRPr="20B4DA21">
        <w:rPr>
          <w:rFonts w:eastAsia="Arial"/>
          <w:color w:val="000000" w:themeColor="text1"/>
          <w:sz w:val="24"/>
          <w:szCs w:val="24"/>
        </w:rPr>
        <w:t>Analyze</w:t>
      </w:r>
      <w:proofErr w:type="spellEnd"/>
      <w:r w:rsidRPr="20B4DA21">
        <w:rPr>
          <w:rFonts w:eastAsia="Arial"/>
          <w:color w:val="000000" w:themeColor="text1"/>
          <w:sz w:val="24"/>
          <w:szCs w:val="24"/>
        </w:rPr>
        <w:t xml:space="preserve"> where the machine translation is different from the reference translation.</w:t>
      </w:r>
    </w:p>
    <w:p w14:paraId="0B71E6DF" w14:textId="35E77771" w:rsidR="54622AFB" w:rsidRDefault="54622AFB" w:rsidP="20B4DA21">
      <w:pPr>
        <w:ind w:left="720"/>
        <w:jc w:val="both"/>
      </w:pPr>
      <w:r w:rsidRPr="20B4DA21">
        <w:rPr>
          <w:rFonts w:eastAsia="Arial"/>
          <w:color w:val="000000" w:themeColor="text1"/>
          <w:sz w:val="24"/>
          <w:szCs w:val="24"/>
        </w:rPr>
        <w:t>Source: {</w:t>
      </w:r>
      <w:proofErr w:type="spellStart"/>
      <w:r w:rsidRPr="20B4DA21">
        <w:rPr>
          <w:rFonts w:eastAsia="Arial"/>
          <w:color w:val="000000" w:themeColor="text1"/>
          <w:sz w:val="24"/>
          <w:szCs w:val="24"/>
        </w:rPr>
        <w:t>source_sentence</w:t>
      </w:r>
      <w:proofErr w:type="spellEnd"/>
      <w:r w:rsidRPr="20B4DA21">
        <w:rPr>
          <w:rFonts w:eastAsia="Arial"/>
          <w:color w:val="000000" w:themeColor="text1"/>
          <w:sz w:val="24"/>
          <w:szCs w:val="24"/>
        </w:rPr>
        <w:t>}</w:t>
      </w:r>
    </w:p>
    <w:p w14:paraId="35680076" w14:textId="661C3220" w:rsidR="54622AFB" w:rsidRDefault="54622AFB" w:rsidP="20B4DA21">
      <w:pPr>
        <w:ind w:left="720"/>
        <w:jc w:val="both"/>
      </w:pPr>
      <w:r w:rsidRPr="20B4DA21">
        <w:rPr>
          <w:rFonts w:eastAsia="Arial"/>
          <w:color w:val="000000" w:themeColor="text1"/>
          <w:sz w:val="24"/>
          <w:szCs w:val="24"/>
        </w:rPr>
        <w:t>Machine translation: {</w:t>
      </w:r>
      <w:proofErr w:type="spellStart"/>
      <w:r w:rsidRPr="20B4DA21">
        <w:rPr>
          <w:rFonts w:eastAsia="Arial"/>
          <w:color w:val="000000" w:themeColor="text1"/>
          <w:sz w:val="24"/>
          <w:szCs w:val="24"/>
        </w:rPr>
        <w:t>target_sentence</w:t>
      </w:r>
      <w:proofErr w:type="spellEnd"/>
      <w:r w:rsidRPr="20B4DA21">
        <w:rPr>
          <w:rFonts w:eastAsia="Arial"/>
          <w:color w:val="000000" w:themeColor="text1"/>
          <w:sz w:val="24"/>
          <w:szCs w:val="24"/>
        </w:rPr>
        <w:t>}</w:t>
      </w:r>
    </w:p>
    <w:p w14:paraId="7DB86F8D" w14:textId="5F9566F0" w:rsidR="54622AFB" w:rsidRDefault="54622AFB" w:rsidP="20B4DA21">
      <w:pPr>
        <w:ind w:left="720"/>
        <w:jc w:val="both"/>
      </w:pPr>
      <w:r w:rsidRPr="20B4DA21">
        <w:rPr>
          <w:rFonts w:eastAsia="Arial"/>
          <w:color w:val="000000" w:themeColor="text1"/>
          <w:sz w:val="24"/>
          <w:szCs w:val="24"/>
        </w:rPr>
        <w:t>Reference translation: {</w:t>
      </w:r>
      <w:proofErr w:type="spellStart"/>
      <w:r w:rsidRPr="20B4DA21">
        <w:rPr>
          <w:rFonts w:eastAsia="Arial"/>
          <w:color w:val="000000" w:themeColor="text1"/>
          <w:sz w:val="24"/>
          <w:szCs w:val="24"/>
        </w:rPr>
        <w:t>reference_translation</w:t>
      </w:r>
      <w:proofErr w:type="spellEnd"/>
      <w:r w:rsidRPr="20B4DA21">
        <w:rPr>
          <w:rFonts w:eastAsia="Arial"/>
          <w:color w:val="000000" w:themeColor="text1"/>
          <w:sz w:val="24"/>
          <w:szCs w:val="24"/>
        </w:rPr>
        <w:t>}</w:t>
      </w:r>
    </w:p>
    <w:p w14:paraId="79900DF2" w14:textId="676BA6A3" w:rsidR="54622AFB" w:rsidRDefault="54622AFB" w:rsidP="20B4DA21">
      <w:pPr>
        <w:ind w:left="720"/>
        <w:jc w:val="both"/>
      </w:pPr>
      <w:r w:rsidRPr="20B4DA21">
        <w:rPr>
          <w:rFonts w:eastAsia="Arial"/>
          <w:color w:val="000000" w:themeColor="text1"/>
          <w:sz w:val="24"/>
          <w:szCs w:val="24"/>
        </w:rPr>
        <w:t>Prompt 2:</w:t>
      </w:r>
    </w:p>
    <w:p w14:paraId="1BF72163" w14:textId="5B7095E8" w:rsidR="54622AFB" w:rsidRDefault="54622AFB" w:rsidP="20B4DA21">
      <w:pPr>
        <w:ind w:left="720"/>
        <w:jc w:val="both"/>
      </w:pPr>
      <w:r w:rsidRPr="20B4DA21">
        <w:rPr>
          <w:rFonts w:eastAsia="Arial"/>
          <w:color w:val="000000" w:themeColor="text1"/>
          <w:sz w:val="24"/>
          <w:szCs w:val="24"/>
        </w:rPr>
        <w:t>A large language model did an evaluation of machine translation quality for the {</w:t>
      </w:r>
      <w:proofErr w:type="spellStart"/>
      <w:r w:rsidRPr="20B4DA21">
        <w:rPr>
          <w:rFonts w:eastAsia="Arial"/>
          <w:color w:val="000000" w:themeColor="text1"/>
          <w:sz w:val="24"/>
          <w:szCs w:val="24"/>
        </w:rPr>
        <w:t>source_language</w:t>
      </w:r>
      <w:proofErr w:type="spellEnd"/>
      <w:r w:rsidRPr="20B4DA21">
        <w:rPr>
          <w:rFonts w:eastAsia="Arial"/>
          <w:color w:val="000000" w:themeColor="text1"/>
          <w:sz w:val="24"/>
          <w:szCs w:val="24"/>
        </w:rPr>
        <w:t>} sentence, which is given as below: {output_from_Prompt1}</w:t>
      </w:r>
    </w:p>
    <w:p w14:paraId="0D8DB21F" w14:textId="2AE61E20" w:rsidR="54622AFB" w:rsidRDefault="54622AFB" w:rsidP="20B4DA21">
      <w:pPr>
        <w:ind w:left="720"/>
        <w:jc w:val="both"/>
      </w:pPr>
      <w:r w:rsidRPr="20B4DA21">
        <w:rPr>
          <w:rFonts w:eastAsia="Arial"/>
          <w:color w:val="000000" w:themeColor="text1"/>
          <w:sz w:val="24"/>
          <w:szCs w:val="24"/>
        </w:rPr>
        <w:t>Based on your analysis, score the machine translation quality on a continuous</w:t>
      </w:r>
      <w:r w:rsidR="17398038" w:rsidRPr="20B4DA21">
        <w:rPr>
          <w:rFonts w:eastAsia="Arial"/>
          <w:color w:val="000000" w:themeColor="text1"/>
          <w:sz w:val="24"/>
          <w:szCs w:val="24"/>
        </w:rPr>
        <w:t xml:space="preserve"> </w:t>
      </w:r>
      <w:r w:rsidRPr="20B4DA21">
        <w:rPr>
          <w:rFonts w:eastAsia="Arial"/>
          <w:color w:val="000000" w:themeColor="text1"/>
          <w:sz w:val="24"/>
          <w:szCs w:val="24"/>
        </w:rPr>
        <w:t>scale from 0 to 100, where score of zero means "no meaning preserved" and</w:t>
      </w:r>
    </w:p>
    <w:p w14:paraId="540641EC" w14:textId="4F7734F2" w:rsidR="54622AFB" w:rsidRPr="003E158E" w:rsidRDefault="54622AFB" w:rsidP="20B4DA21">
      <w:pPr>
        <w:ind w:left="720"/>
        <w:jc w:val="both"/>
      </w:pPr>
      <w:r w:rsidRPr="20B4DA21">
        <w:rPr>
          <w:rFonts w:eastAsia="Arial"/>
          <w:color w:val="000000" w:themeColor="text1"/>
          <w:sz w:val="24"/>
          <w:szCs w:val="24"/>
        </w:rPr>
        <w:t>score of one hundred means "perfect meaning and grammar". Provide the</w:t>
      </w:r>
      <w:r w:rsidR="1CC050E4" w:rsidRPr="20B4DA21">
        <w:rPr>
          <w:rFonts w:eastAsia="Arial"/>
          <w:color w:val="000000" w:themeColor="text1"/>
          <w:sz w:val="24"/>
          <w:szCs w:val="24"/>
        </w:rPr>
        <w:t xml:space="preserve"> </w:t>
      </w:r>
      <w:r w:rsidRPr="003E158E">
        <w:rPr>
          <w:rFonts w:eastAsia="Arial"/>
          <w:color w:val="000000" w:themeColor="text1"/>
          <w:sz w:val="24"/>
          <w:szCs w:val="24"/>
        </w:rPr>
        <w:t>score</w:t>
      </w:r>
      <w:r w:rsidR="2BEF986B" w:rsidRPr="003E158E">
        <w:rPr>
          <w:rFonts w:eastAsia="Arial"/>
          <w:color w:val="000000" w:themeColor="text1"/>
          <w:sz w:val="24"/>
          <w:szCs w:val="24"/>
        </w:rPr>
        <w:t xml:space="preserve"> </w:t>
      </w:r>
      <w:r w:rsidRPr="003E158E">
        <w:rPr>
          <w:rFonts w:eastAsia="Arial"/>
          <w:color w:val="000000" w:themeColor="text1"/>
          <w:sz w:val="24"/>
          <w:szCs w:val="24"/>
        </w:rPr>
        <w:t>strictly in JSON format.</w:t>
      </w:r>
    </w:p>
    <w:p w14:paraId="2147FC0F" w14:textId="46546682" w:rsidR="11D4F413" w:rsidRPr="003E158E" w:rsidRDefault="11D4F413" w:rsidP="11D4F413">
      <w:pPr>
        <w:jc w:val="both"/>
        <w:rPr>
          <w:b/>
          <w:bCs/>
          <w:sz w:val="28"/>
          <w:szCs w:val="28"/>
        </w:rPr>
      </w:pPr>
    </w:p>
    <w:p w14:paraId="0B5C2BD8" w14:textId="77777777" w:rsidR="003E158E" w:rsidRPr="003E158E" w:rsidRDefault="72F92D71" w:rsidP="003E158E">
      <w:pPr>
        <w:numPr>
          <w:ilvl w:val="0"/>
          <w:numId w:val="1"/>
        </w:numPr>
        <w:jc w:val="both"/>
        <w:rPr>
          <w:b/>
          <w:bCs/>
          <w:sz w:val="28"/>
          <w:szCs w:val="28"/>
        </w:rPr>
      </w:pPr>
      <w:r w:rsidRPr="003E158E">
        <w:rPr>
          <w:b/>
          <w:bCs/>
          <w:sz w:val="28"/>
          <w:szCs w:val="28"/>
        </w:rPr>
        <w:t xml:space="preserve">Prompt Template 8 </w:t>
      </w:r>
      <w:r w:rsidR="75527F65" w:rsidRPr="003E158E">
        <w:rPr>
          <w:b/>
          <w:bCs/>
          <w:sz w:val="28"/>
          <w:szCs w:val="28"/>
        </w:rPr>
        <w:t>for f</w:t>
      </w:r>
      <w:r w:rsidR="227E27FC" w:rsidRPr="003E158E">
        <w:rPr>
          <w:b/>
          <w:bCs/>
          <w:sz w:val="28"/>
          <w:szCs w:val="28"/>
        </w:rPr>
        <w:t>ew-shot</w:t>
      </w:r>
      <w:r w:rsidR="645D11FA" w:rsidRPr="003E158E">
        <w:rPr>
          <w:b/>
          <w:bCs/>
          <w:sz w:val="28"/>
          <w:szCs w:val="28"/>
        </w:rPr>
        <w:t xml:space="preserve"> learning</w:t>
      </w:r>
    </w:p>
    <w:p w14:paraId="751A58D3" w14:textId="77777777" w:rsidR="003E158E" w:rsidRPr="003E158E" w:rsidRDefault="227E27FC" w:rsidP="003E158E">
      <w:pPr>
        <w:ind w:left="720"/>
        <w:jc w:val="both"/>
        <w:rPr>
          <w:rFonts w:eastAsia="Calibri"/>
          <w:color w:val="000000" w:themeColor="text1"/>
          <w:sz w:val="24"/>
          <w:szCs w:val="24"/>
          <w:lang w:eastAsia="zh-CN"/>
        </w:rPr>
      </w:pPr>
      <w:r w:rsidRPr="003E158E">
        <w:rPr>
          <w:rFonts w:eastAsia="Calibri"/>
          <w:color w:val="000000" w:themeColor="text1"/>
          <w:sz w:val="24"/>
          <w:szCs w:val="24"/>
        </w:rPr>
        <w:t xml:space="preserve">You are going to </w:t>
      </w:r>
      <w:r w:rsidR="3EB47DCB" w:rsidRPr="003E158E">
        <w:rPr>
          <w:rFonts w:eastAsia="Calibri"/>
          <w:color w:val="000000" w:themeColor="text1"/>
          <w:sz w:val="24"/>
          <w:szCs w:val="24"/>
        </w:rPr>
        <w:t>evaluate</w:t>
      </w:r>
      <w:r w:rsidRPr="003E158E">
        <w:rPr>
          <w:rFonts w:eastAsia="Calibri"/>
          <w:color w:val="000000" w:themeColor="text1"/>
          <w:sz w:val="24"/>
          <w:szCs w:val="24"/>
        </w:rPr>
        <w:t xml:space="preserve"> the quality of </w:t>
      </w:r>
      <w:r w:rsidR="0BD89F50" w:rsidRPr="003E158E">
        <w:rPr>
          <w:rFonts w:eastAsia="Calibri"/>
          <w:color w:val="000000" w:themeColor="text1"/>
          <w:sz w:val="24"/>
          <w:szCs w:val="24"/>
        </w:rPr>
        <w:t>machine</w:t>
      </w:r>
      <w:r w:rsidRPr="003E158E">
        <w:rPr>
          <w:rFonts w:eastAsia="Calibri"/>
          <w:color w:val="000000" w:themeColor="text1"/>
          <w:sz w:val="24"/>
          <w:szCs w:val="24"/>
        </w:rPr>
        <w:t xml:space="preserve"> translation</w:t>
      </w:r>
      <w:r w:rsidR="1BCDBC8B" w:rsidRPr="003E158E">
        <w:rPr>
          <w:rFonts w:eastAsia="Calibri"/>
          <w:color w:val="000000" w:themeColor="text1"/>
          <w:sz w:val="24"/>
          <w:szCs w:val="24"/>
        </w:rPr>
        <w:t xml:space="preserve"> given the source, machine translation and reference translation</w:t>
      </w:r>
      <w:r w:rsidRPr="003E158E">
        <w:rPr>
          <w:rFonts w:eastAsia="Calibri"/>
          <w:color w:val="000000" w:themeColor="text1"/>
          <w:sz w:val="24"/>
          <w:szCs w:val="24"/>
        </w:rPr>
        <w:t xml:space="preserve">. The followings are examples of scoring translation quality. </w:t>
      </w:r>
    </w:p>
    <w:p w14:paraId="2672A1D3" w14:textId="6B19E9BD" w:rsidR="003E158E" w:rsidRPr="003E158E" w:rsidRDefault="003E158E" w:rsidP="003E158E">
      <w:pPr>
        <w:ind w:left="720"/>
        <w:jc w:val="both"/>
        <w:rPr>
          <w:rFonts w:eastAsia="Calibri"/>
          <w:color w:val="000000" w:themeColor="text1"/>
          <w:sz w:val="24"/>
          <w:szCs w:val="24"/>
          <w:lang w:eastAsia="zh-CN"/>
        </w:rPr>
      </w:pPr>
      <w:r w:rsidRPr="003E158E">
        <w:rPr>
          <w:rFonts w:eastAsia="Calibri"/>
          <w:color w:val="000000" w:themeColor="text1"/>
          <w:sz w:val="24"/>
          <w:szCs w:val="24"/>
          <w:lang w:eastAsia="zh-CN"/>
        </w:rPr>
        <w:t>{5 examples}</w:t>
      </w:r>
    </w:p>
    <w:p w14:paraId="535E6031" w14:textId="77777777" w:rsidR="003E158E" w:rsidRPr="003E158E" w:rsidRDefault="6C2C45CE" w:rsidP="003E158E">
      <w:pPr>
        <w:ind w:left="720"/>
        <w:jc w:val="both"/>
        <w:rPr>
          <w:rFonts w:eastAsia="Calibri"/>
          <w:color w:val="000000" w:themeColor="text1"/>
          <w:sz w:val="24"/>
          <w:szCs w:val="24"/>
          <w:lang w:eastAsia="zh-CN"/>
        </w:rPr>
      </w:pPr>
      <w:r w:rsidRPr="003E158E">
        <w:rPr>
          <w:rFonts w:eastAsia="Calibri"/>
          <w:color w:val="000000" w:themeColor="text1"/>
          <w:sz w:val="24"/>
          <w:szCs w:val="24"/>
        </w:rPr>
        <w:lastRenderedPageBreak/>
        <w:t>Now score the following translation from {</w:t>
      </w:r>
      <w:proofErr w:type="spellStart"/>
      <w:r w:rsidRPr="003E158E">
        <w:rPr>
          <w:rFonts w:eastAsia="Calibri"/>
          <w:color w:val="000000" w:themeColor="text1"/>
          <w:sz w:val="24"/>
          <w:szCs w:val="24"/>
        </w:rPr>
        <w:t>source_lang</w:t>
      </w:r>
      <w:proofErr w:type="spellEnd"/>
      <w:r w:rsidRPr="003E158E">
        <w:rPr>
          <w:rFonts w:eastAsia="Calibri"/>
          <w:color w:val="000000" w:themeColor="text1"/>
          <w:sz w:val="24"/>
          <w:szCs w:val="24"/>
        </w:rPr>
        <w:t>} to {</w:t>
      </w:r>
      <w:proofErr w:type="spellStart"/>
      <w:r w:rsidRPr="003E158E">
        <w:rPr>
          <w:rFonts w:eastAsia="Calibri"/>
          <w:color w:val="000000" w:themeColor="text1"/>
          <w:sz w:val="24"/>
          <w:szCs w:val="24"/>
        </w:rPr>
        <w:t>target_lang</w:t>
      </w:r>
      <w:proofErr w:type="spellEnd"/>
      <w:r w:rsidRPr="003E158E">
        <w:rPr>
          <w:rFonts w:eastAsia="Calibri"/>
          <w:color w:val="000000" w:themeColor="text1"/>
          <w:sz w:val="24"/>
          <w:szCs w:val="24"/>
        </w:rPr>
        <w:t xml:space="preserve">} with respect to the human reference </w:t>
      </w:r>
      <w:r w:rsidR="4A3CD788" w:rsidRPr="003E158E">
        <w:rPr>
          <w:rFonts w:eastAsia="Calibri"/>
          <w:color w:val="000000" w:themeColor="text1"/>
          <w:sz w:val="24"/>
          <w:szCs w:val="24"/>
        </w:rPr>
        <w:t xml:space="preserve">and examples above </w:t>
      </w:r>
      <w:r w:rsidRPr="003E158E">
        <w:rPr>
          <w:rFonts w:eastAsia="Calibri"/>
          <w:color w:val="000000" w:themeColor="text1"/>
          <w:sz w:val="24"/>
          <w:szCs w:val="24"/>
        </w:rPr>
        <w:t>on a continuous scale from 0 to 100, where score of zero means "no meaning preserved" and score of one hundred means "perfect meaning and grammar".</w:t>
      </w:r>
    </w:p>
    <w:p w14:paraId="54262031" w14:textId="77777777" w:rsidR="005A0A6D" w:rsidRDefault="005A0A6D" w:rsidP="005A0A6D">
      <w:pPr>
        <w:ind w:left="720"/>
        <w:jc w:val="both"/>
        <w:rPr>
          <w:sz w:val="24"/>
          <w:szCs w:val="24"/>
        </w:rPr>
      </w:pPr>
      <w:r>
        <w:rPr>
          <w:sz w:val="24"/>
          <w:szCs w:val="24"/>
        </w:rPr>
        <w:t>{</w:t>
      </w:r>
      <w:proofErr w:type="spellStart"/>
      <w:r>
        <w:rPr>
          <w:sz w:val="24"/>
          <w:szCs w:val="24"/>
        </w:rPr>
        <w:t>source_lang</w:t>
      </w:r>
      <w:proofErr w:type="spellEnd"/>
      <w:r>
        <w:rPr>
          <w:sz w:val="24"/>
          <w:szCs w:val="24"/>
        </w:rPr>
        <w:t>} source: "{</w:t>
      </w:r>
      <w:proofErr w:type="spellStart"/>
      <w:r>
        <w:rPr>
          <w:sz w:val="24"/>
          <w:szCs w:val="24"/>
        </w:rPr>
        <w:t>source_seg</w:t>
      </w:r>
      <w:proofErr w:type="spellEnd"/>
      <w:r>
        <w:rPr>
          <w:sz w:val="24"/>
          <w:szCs w:val="24"/>
        </w:rPr>
        <w:t xml:space="preserve">}" </w:t>
      </w:r>
    </w:p>
    <w:p w14:paraId="55ADECC3" w14:textId="77777777" w:rsidR="005A0A6D" w:rsidRDefault="005A0A6D" w:rsidP="005A0A6D">
      <w:pPr>
        <w:ind w:left="720"/>
        <w:jc w:val="both"/>
        <w:rPr>
          <w:sz w:val="24"/>
          <w:szCs w:val="24"/>
        </w:rPr>
      </w:pPr>
      <w:r>
        <w:rPr>
          <w:sz w:val="24"/>
          <w:szCs w:val="24"/>
        </w:rPr>
        <w:t>{</w:t>
      </w:r>
      <w:proofErr w:type="spellStart"/>
      <w:r>
        <w:rPr>
          <w:sz w:val="24"/>
          <w:szCs w:val="24"/>
        </w:rPr>
        <w:t>target_lang</w:t>
      </w:r>
      <w:proofErr w:type="spellEnd"/>
      <w:r>
        <w:rPr>
          <w:sz w:val="24"/>
          <w:szCs w:val="24"/>
        </w:rPr>
        <w:t>} human reference: {</w:t>
      </w:r>
      <w:proofErr w:type="spellStart"/>
      <w:r>
        <w:rPr>
          <w:sz w:val="24"/>
          <w:szCs w:val="24"/>
        </w:rPr>
        <w:t>reference_seg</w:t>
      </w:r>
      <w:proofErr w:type="spellEnd"/>
      <w:r>
        <w:rPr>
          <w:sz w:val="24"/>
          <w:szCs w:val="24"/>
        </w:rPr>
        <w:t xml:space="preserve">} </w:t>
      </w:r>
    </w:p>
    <w:p w14:paraId="0C60E370" w14:textId="77777777" w:rsidR="005A0A6D" w:rsidRDefault="005A0A6D" w:rsidP="005A0A6D">
      <w:pPr>
        <w:ind w:left="720"/>
        <w:jc w:val="both"/>
        <w:rPr>
          <w:sz w:val="24"/>
          <w:szCs w:val="24"/>
        </w:rPr>
      </w:pPr>
      <w:r>
        <w:rPr>
          <w:sz w:val="24"/>
          <w:szCs w:val="24"/>
        </w:rPr>
        <w:t>{</w:t>
      </w:r>
      <w:proofErr w:type="spellStart"/>
      <w:r>
        <w:rPr>
          <w:sz w:val="24"/>
          <w:szCs w:val="24"/>
        </w:rPr>
        <w:t>target_lang</w:t>
      </w:r>
      <w:proofErr w:type="spellEnd"/>
      <w:r>
        <w:rPr>
          <w:sz w:val="24"/>
          <w:szCs w:val="24"/>
        </w:rPr>
        <w:t>} translation: "{</w:t>
      </w:r>
      <w:proofErr w:type="spellStart"/>
      <w:r>
        <w:rPr>
          <w:sz w:val="24"/>
          <w:szCs w:val="24"/>
        </w:rPr>
        <w:t>target_seg</w:t>
      </w:r>
      <w:proofErr w:type="spellEnd"/>
      <w:r>
        <w:rPr>
          <w:sz w:val="24"/>
          <w:szCs w:val="24"/>
        </w:rPr>
        <w:t xml:space="preserve">}" </w:t>
      </w:r>
    </w:p>
    <w:p w14:paraId="018A3907" w14:textId="537B490F" w:rsidR="11D4F413" w:rsidRPr="005A0A6D" w:rsidRDefault="005A0A6D" w:rsidP="005A0A6D">
      <w:pPr>
        <w:ind w:left="720"/>
        <w:jc w:val="both"/>
        <w:rPr>
          <w:rFonts w:hint="eastAsia"/>
          <w:sz w:val="24"/>
          <w:szCs w:val="24"/>
          <w:lang w:eastAsia="zh-CN"/>
        </w:rPr>
      </w:pPr>
      <w:r>
        <w:rPr>
          <w:sz w:val="24"/>
          <w:szCs w:val="24"/>
        </w:rPr>
        <w:t xml:space="preserve">Score: </w:t>
      </w:r>
    </w:p>
    <w:sectPr w:rsidR="11D4F413" w:rsidRPr="005A0A6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B13CB"/>
    <w:multiLevelType w:val="multilevel"/>
    <w:tmpl w:val="03C86E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27895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0MDYyMzUxM7U0tjRT0lEKTi0uzszPAykwrAUAWWDfciwAAAA="/>
  </w:docVars>
  <w:rsids>
    <w:rsidRoot w:val="00B57981"/>
    <w:rsid w:val="000B0BA2"/>
    <w:rsid w:val="000B24B3"/>
    <w:rsid w:val="00385A81"/>
    <w:rsid w:val="003E158E"/>
    <w:rsid w:val="00501EB5"/>
    <w:rsid w:val="005A0A6D"/>
    <w:rsid w:val="005E5FB0"/>
    <w:rsid w:val="0073723D"/>
    <w:rsid w:val="008184BB"/>
    <w:rsid w:val="009D522B"/>
    <w:rsid w:val="00AD2177"/>
    <w:rsid w:val="00B201AF"/>
    <w:rsid w:val="00B57981"/>
    <w:rsid w:val="00B81155"/>
    <w:rsid w:val="00BA752E"/>
    <w:rsid w:val="00BF1AC3"/>
    <w:rsid w:val="00EF343E"/>
    <w:rsid w:val="01A1E089"/>
    <w:rsid w:val="0226F977"/>
    <w:rsid w:val="022E2B4C"/>
    <w:rsid w:val="031B086B"/>
    <w:rsid w:val="036DD59A"/>
    <w:rsid w:val="03C444C9"/>
    <w:rsid w:val="03F2D5E2"/>
    <w:rsid w:val="045C59AE"/>
    <w:rsid w:val="0476CE78"/>
    <w:rsid w:val="057D6881"/>
    <w:rsid w:val="06052E3B"/>
    <w:rsid w:val="060710BB"/>
    <w:rsid w:val="06851446"/>
    <w:rsid w:val="068BE958"/>
    <w:rsid w:val="06BF729F"/>
    <w:rsid w:val="073CAD9A"/>
    <w:rsid w:val="0827385D"/>
    <w:rsid w:val="0851C2DE"/>
    <w:rsid w:val="0857AB98"/>
    <w:rsid w:val="0873ABAC"/>
    <w:rsid w:val="089EBB9F"/>
    <w:rsid w:val="08F04518"/>
    <w:rsid w:val="09194F45"/>
    <w:rsid w:val="09CF7973"/>
    <w:rsid w:val="0A393D31"/>
    <w:rsid w:val="0A48633F"/>
    <w:rsid w:val="0A8D4E80"/>
    <w:rsid w:val="0AE1E217"/>
    <w:rsid w:val="0B055F77"/>
    <w:rsid w:val="0B32C156"/>
    <w:rsid w:val="0BD89F50"/>
    <w:rsid w:val="0BED4468"/>
    <w:rsid w:val="0BFEFF44"/>
    <w:rsid w:val="0C6EDE2E"/>
    <w:rsid w:val="0C700E0E"/>
    <w:rsid w:val="0CB210A0"/>
    <w:rsid w:val="0CEAEC24"/>
    <w:rsid w:val="0CFCFBDC"/>
    <w:rsid w:val="0D07071C"/>
    <w:rsid w:val="0D0E30A7"/>
    <w:rsid w:val="0D1F2DF6"/>
    <w:rsid w:val="0D59C0D1"/>
    <w:rsid w:val="0D667566"/>
    <w:rsid w:val="0D6B270F"/>
    <w:rsid w:val="0D70AB32"/>
    <w:rsid w:val="0D9534A4"/>
    <w:rsid w:val="0E3E5AE1"/>
    <w:rsid w:val="106FB22E"/>
    <w:rsid w:val="10B6232E"/>
    <w:rsid w:val="11D4F413"/>
    <w:rsid w:val="126F3B6C"/>
    <w:rsid w:val="129B37CE"/>
    <w:rsid w:val="12B4BA88"/>
    <w:rsid w:val="12BA9CAC"/>
    <w:rsid w:val="13DCEFBE"/>
    <w:rsid w:val="14903A50"/>
    <w:rsid w:val="14DB1EC1"/>
    <w:rsid w:val="152086B2"/>
    <w:rsid w:val="15733381"/>
    <w:rsid w:val="15F37E87"/>
    <w:rsid w:val="1697F588"/>
    <w:rsid w:val="16A3F600"/>
    <w:rsid w:val="16C6A321"/>
    <w:rsid w:val="17398038"/>
    <w:rsid w:val="173C74FC"/>
    <w:rsid w:val="17525BB8"/>
    <w:rsid w:val="17A5DBFC"/>
    <w:rsid w:val="17BE6CE1"/>
    <w:rsid w:val="17CFBA66"/>
    <w:rsid w:val="18127E30"/>
    <w:rsid w:val="18447C5F"/>
    <w:rsid w:val="184BD45F"/>
    <w:rsid w:val="185E6C7A"/>
    <w:rsid w:val="1875D15A"/>
    <w:rsid w:val="187D44CC"/>
    <w:rsid w:val="18BE2167"/>
    <w:rsid w:val="18C904E9"/>
    <w:rsid w:val="18D5D1D0"/>
    <w:rsid w:val="1906368B"/>
    <w:rsid w:val="192BAC29"/>
    <w:rsid w:val="19A03050"/>
    <w:rsid w:val="1A4A8814"/>
    <w:rsid w:val="1A591234"/>
    <w:rsid w:val="1B54C3B1"/>
    <w:rsid w:val="1BC710B9"/>
    <w:rsid w:val="1BCDBC8B"/>
    <w:rsid w:val="1C25DDE0"/>
    <w:rsid w:val="1C46F2C8"/>
    <w:rsid w:val="1C987461"/>
    <w:rsid w:val="1CC050E4"/>
    <w:rsid w:val="1D2C2A18"/>
    <w:rsid w:val="1D9D6793"/>
    <w:rsid w:val="1DF64FFF"/>
    <w:rsid w:val="1E246AB1"/>
    <w:rsid w:val="1E24C4C0"/>
    <w:rsid w:val="1E3444C2"/>
    <w:rsid w:val="1ED846A9"/>
    <w:rsid w:val="1EE72BF1"/>
    <w:rsid w:val="1F129366"/>
    <w:rsid w:val="1F151C46"/>
    <w:rsid w:val="1F386DAB"/>
    <w:rsid w:val="1F548F17"/>
    <w:rsid w:val="1FF225F5"/>
    <w:rsid w:val="200D53F2"/>
    <w:rsid w:val="204B0E41"/>
    <w:rsid w:val="20A7735B"/>
    <w:rsid w:val="20B4DA21"/>
    <w:rsid w:val="20B91D71"/>
    <w:rsid w:val="20D2470D"/>
    <w:rsid w:val="21136AE7"/>
    <w:rsid w:val="2164C247"/>
    <w:rsid w:val="217FDD00"/>
    <w:rsid w:val="21A03360"/>
    <w:rsid w:val="21CDBCE8"/>
    <w:rsid w:val="21E3834A"/>
    <w:rsid w:val="21FC070E"/>
    <w:rsid w:val="227E27FC"/>
    <w:rsid w:val="22C5D6DE"/>
    <w:rsid w:val="231FC0F1"/>
    <w:rsid w:val="2354DE8B"/>
    <w:rsid w:val="23F4E180"/>
    <w:rsid w:val="241762C1"/>
    <w:rsid w:val="242634D0"/>
    <w:rsid w:val="2429E7A3"/>
    <w:rsid w:val="2484699C"/>
    <w:rsid w:val="25994496"/>
    <w:rsid w:val="25A88410"/>
    <w:rsid w:val="268EC23C"/>
    <w:rsid w:val="26FEF8DB"/>
    <w:rsid w:val="276CF13D"/>
    <w:rsid w:val="2779D5F6"/>
    <w:rsid w:val="27FC924C"/>
    <w:rsid w:val="2807E721"/>
    <w:rsid w:val="28159623"/>
    <w:rsid w:val="2860B0A4"/>
    <w:rsid w:val="28E89202"/>
    <w:rsid w:val="291650C9"/>
    <w:rsid w:val="29784D97"/>
    <w:rsid w:val="299B6650"/>
    <w:rsid w:val="2A8837DC"/>
    <w:rsid w:val="2AC026DE"/>
    <w:rsid w:val="2AC17EBC"/>
    <w:rsid w:val="2AE988EE"/>
    <w:rsid w:val="2B11CA53"/>
    <w:rsid w:val="2B571CA9"/>
    <w:rsid w:val="2B621CBD"/>
    <w:rsid w:val="2B666617"/>
    <w:rsid w:val="2B7B0948"/>
    <w:rsid w:val="2B9DA72F"/>
    <w:rsid w:val="2BB1EC8E"/>
    <w:rsid w:val="2BC6592B"/>
    <w:rsid w:val="2BEF986B"/>
    <w:rsid w:val="2C7A9685"/>
    <w:rsid w:val="2C970264"/>
    <w:rsid w:val="2CA2E167"/>
    <w:rsid w:val="2CBD107B"/>
    <w:rsid w:val="2D101C0D"/>
    <w:rsid w:val="2D7C4824"/>
    <w:rsid w:val="2E0507BC"/>
    <w:rsid w:val="2F1B0C93"/>
    <w:rsid w:val="3018313A"/>
    <w:rsid w:val="308BB6A5"/>
    <w:rsid w:val="30D332B2"/>
    <w:rsid w:val="31085799"/>
    <w:rsid w:val="310E43DD"/>
    <w:rsid w:val="31A3C046"/>
    <w:rsid w:val="31C5E146"/>
    <w:rsid w:val="322F41BB"/>
    <w:rsid w:val="3272E1F8"/>
    <w:rsid w:val="334FFC66"/>
    <w:rsid w:val="3350527D"/>
    <w:rsid w:val="339CDB12"/>
    <w:rsid w:val="339DCCAE"/>
    <w:rsid w:val="341A160D"/>
    <w:rsid w:val="34E228BA"/>
    <w:rsid w:val="354E2257"/>
    <w:rsid w:val="35637BFB"/>
    <w:rsid w:val="357B7753"/>
    <w:rsid w:val="360C9C22"/>
    <w:rsid w:val="36A4D9AF"/>
    <w:rsid w:val="371CB83D"/>
    <w:rsid w:val="374DF829"/>
    <w:rsid w:val="37A86C83"/>
    <w:rsid w:val="38562E05"/>
    <w:rsid w:val="388BDC0F"/>
    <w:rsid w:val="38AF6595"/>
    <w:rsid w:val="38E2727C"/>
    <w:rsid w:val="392F3261"/>
    <w:rsid w:val="39BF8F26"/>
    <w:rsid w:val="3A30FABC"/>
    <w:rsid w:val="3A3F4136"/>
    <w:rsid w:val="3AA08DA2"/>
    <w:rsid w:val="3B72A7E0"/>
    <w:rsid w:val="3BF8E034"/>
    <w:rsid w:val="3C4B7324"/>
    <w:rsid w:val="3C74D88B"/>
    <w:rsid w:val="3CFC7D38"/>
    <w:rsid w:val="3D0FDA02"/>
    <w:rsid w:val="3DF5EDF3"/>
    <w:rsid w:val="3E06F5F9"/>
    <w:rsid w:val="3E6F4AAD"/>
    <w:rsid w:val="3EB47DCB"/>
    <w:rsid w:val="3EC33E2E"/>
    <w:rsid w:val="3F801DDB"/>
    <w:rsid w:val="3F88422E"/>
    <w:rsid w:val="3FD3B553"/>
    <w:rsid w:val="3FDF9681"/>
    <w:rsid w:val="3FF89379"/>
    <w:rsid w:val="40CE0310"/>
    <w:rsid w:val="40EDE6EC"/>
    <w:rsid w:val="40F613F7"/>
    <w:rsid w:val="41415A6C"/>
    <w:rsid w:val="416545E1"/>
    <w:rsid w:val="41A80729"/>
    <w:rsid w:val="42C3E7CF"/>
    <w:rsid w:val="43300D13"/>
    <w:rsid w:val="435E60AD"/>
    <w:rsid w:val="438541A9"/>
    <w:rsid w:val="43942101"/>
    <w:rsid w:val="43C4FB37"/>
    <w:rsid w:val="43CF46DB"/>
    <w:rsid w:val="440346ED"/>
    <w:rsid w:val="44BFD36D"/>
    <w:rsid w:val="44E9FF7F"/>
    <w:rsid w:val="453A15CE"/>
    <w:rsid w:val="45DF7AB6"/>
    <w:rsid w:val="461EBAC1"/>
    <w:rsid w:val="4632B81F"/>
    <w:rsid w:val="4645D585"/>
    <w:rsid w:val="46518CDE"/>
    <w:rsid w:val="465C6A2D"/>
    <w:rsid w:val="46D13325"/>
    <w:rsid w:val="46D37975"/>
    <w:rsid w:val="46F09104"/>
    <w:rsid w:val="46F383AE"/>
    <w:rsid w:val="470A7A4C"/>
    <w:rsid w:val="47284B17"/>
    <w:rsid w:val="48C4811A"/>
    <w:rsid w:val="4909E900"/>
    <w:rsid w:val="4968DDDD"/>
    <w:rsid w:val="49A9D9CB"/>
    <w:rsid w:val="4A3CD788"/>
    <w:rsid w:val="4A5D5C23"/>
    <w:rsid w:val="4A5E1E1A"/>
    <w:rsid w:val="4A869E71"/>
    <w:rsid w:val="4AD5B2F9"/>
    <w:rsid w:val="4B84CBB2"/>
    <w:rsid w:val="4B8B21EB"/>
    <w:rsid w:val="4BC79785"/>
    <w:rsid w:val="4BD6191C"/>
    <w:rsid w:val="4C697244"/>
    <w:rsid w:val="4C795CD7"/>
    <w:rsid w:val="4CC90D70"/>
    <w:rsid w:val="4D31E666"/>
    <w:rsid w:val="4D5D12E8"/>
    <w:rsid w:val="4D68A270"/>
    <w:rsid w:val="4DADE7D9"/>
    <w:rsid w:val="4E76E2F1"/>
    <w:rsid w:val="4EC2977B"/>
    <w:rsid w:val="4ECDB6C7"/>
    <w:rsid w:val="4EE1E5FB"/>
    <w:rsid w:val="4EE41C9D"/>
    <w:rsid w:val="4F1468EA"/>
    <w:rsid w:val="4F462C65"/>
    <w:rsid w:val="4F7682EB"/>
    <w:rsid w:val="4F8D1B92"/>
    <w:rsid w:val="4FB75E2D"/>
    <w:rsid w:val="500625D4"/>
    <w:rsid w:val="502FA3F2"/>
    <w:rsid w:val="505F3225"/>
    <w:rsid w:val="50AE7E17"/>
    <w:rsid w:val="513758A8"/>
    <w:rsid w:val="524FAB4C"/>
    <w:rsid w:val="52978C01"/>
    <w:rsid w:val="530E45CF"/>
    <w:rsid w:val="542D72AD"/>
    <w:rsid w:val="543815D5"/>
    <w:rsid w:val="54622AFB"/>
    <w:rsid w:val="54C2218A"/>
    <w:rsid w:val="55315261"/>
    <w:rsid w:val="554A9BBA"/>
    <w:rsid w:val="55CD01B4"/>
    <w:rsid w:val="560B0837"/>
    <w:rsid w:val="56100065"/>
    <w:rsid w:val="56132793"/>
    <w:rsid w:val="561E8253"/>
    <w:rsid w:val="576FFFEA"/>
    <w:rsid w:val="578D9DEB"/>
    <w:rsid w:val="57FBDB6E"/>
    <w:rsid w:val="585346BC"/>
    <w:rsid w:val="58C0F66C"/>
    <w:rsid w:val="58D4191F"/>
    <w:rsid w:val="593E85AC"/>
    <w:rsid w:val="596779B8"/>
    <w:rsid w:val="59AE80E4"/>
    <w:rsid w:val="5A1684F9"/>
    <w:rsid w:val="5AA66724"/>
    <w:rsid w:val="5B1FE379"/>
    <w:rsid w:val="5B26E072"/>
    <w:rsid w:val="5BF391B0"/>
    <w:rsid w:val="5C30FCAE"/>
    <w:rsid w:val="5CBA29B6"/>
    <w:rsid w:val="5D24F177"/>
    <w:rsid w:val="5D41D87A"/>
    <w:rsid w:val="5D920269"/>
    <w:rsid w:val="5D9925A6"/>
    <w:rsid w:val="5E067D74"/>
    <w:rsid w:val="5F803842"/>
    <w:rsid w:val="5F93DA2B"/>
    <w:rsid w:val="60F621B8"/>
    <w:rsid w:val="6100D674"/>
    <w:rsid w:val="61F7ABB5"/>
    <w:rsid w:val="61FBD5CC"/>
    <w:rsid w:val="626783CC"/>
    <w:rsid w:val="6274D51B"/>
    <w:rsid w:val="636E3A94"/>
    <w:rsid w:val="63B86AC2"/>
    <w:rsid w:val="6414093F"/>
    <w:rsid w:val="645D11FA"/>
    <w:rsid w:val="64E6E2EF"/>
    <w:rsid w:val="651F5FFD"/>
    <w:rsid w:val="652D9BDF"/>
    <w:rsid w:val="65763E6D"/>
    <w:rsid w:val="657A7557"/>
    <w:rsid w:val="665B067D"/>
    <w:rsid w:val="6703D6A3"/>
    <w:rsid w:val="68188AFD"/>
    <w:rsid w:val="685C9065"/>
    <w:rsid w:val="68DC987F"/>
    <w:rsid w:val="69F132F1"/>
    <w:rsid w:val="6A04BB72"/>
    <w:rsid w:val="6A2045DB"/>
    <w:rsid w:val="6A37C80F"/>
    <w:rsid w:val="6A9FCC24"/>
    <w:rsid w:val="6BCBABE5"/>
    <w:rsid w:val="6BDE4782"/>
    <w:rsid w:val="6C2C45CE"/>
    <w:rsid w:val="6C2CFBFC"/>
    <w:rsid w:val="6C5CFE12"/>
    <w:rsid w:val="6C5E5C9D"/>
    <w:rsid w:val="6CE2B9A3"/>
    <w:rsid w:val="6CE7A73C"/>
    <w:rsid w:val="6D5968E5"/>
    <w:rsid w:val="6DB8C166"/>
    <w:rsid w:val="6DD997F5"/>
    <w:rsid w:val="6DFD52BE"/>
    <w:rsid w:val="6E580D96"/>
    <w:rsid w:val="6EF243A6"/>
    <w:rsid w:val="6F057EA3"/>
    <w:rsid w:val="6F4F0131"/>
    <w:rsid w:val="6FCCA0D3"/>
    <w:rsid w:val="6FED5114"/>
    <w:rsid w:val="6FF57B08"/>
    <w:rsid w:val="6FFBFC35"/>
    <w:rsid w:val="6FFF1EEC"/>
    <w:rsid w:val="709E9944"/>
    <w:rsid w:val="70BCA7D7"/>
    <w:rsid w:val="70D89004"/>
    <w:rsid w:val="7109666D"/>
    <w:rsid w:val="712C774B"/>
    <w:rsid w:val="714720BC"/>
    <w:rsid w:val="719B63FE"/>
    <w:rsid w:val="725B19E6"/>
    <w:rsid w:val="72CBCBB3"/>
    <w:rsid w:val="72F92D71"/>
    <w:rsid w:val="73077456"/>
    <w:rsid w:val="73E6875D"/>
    <w:rsid w:val="749076EB"/>
    <w:rsid w:val="7495ADBC"/>
    <w:rsid w:val="749A1DA9"/>
    <w:rsid w:val="75527F65"/>
    <w:rsid w:val="755C7D3C"/>
    <w:rsid w:val="758829B8"/>
    <w:rsid w:val="758D8B97"/>
    <w:rsid w:val="76110B36"/>
    <w:rsid w:val="7668B8FB"/>
    <w:rsid w:val="775F0655"/>
    <w:rsid w:val="77711064"/>
    <w:rsid w:val="77A57755"/>
    <w:rsid w:val="77BE3021"/>
    <w:rsid w:val="789C7FEB"/>
    <w:rsid w:val="78E40690"/>
    <w:rsid w:val="793DA907"/>
    <w:rsid w:val="79822488"/>
    <w:rsid w:val="79F1C757"/>
    <w:rsid w:val="7A0627CB"/>
    <w:rsid w:val="7A34932A"/>
    <w:rsid w:val="7A4BB83D"/>
    <w:rsid w:val="7AE14E8E"/>
    <w:rsid w:val="7AEC4898"/>
    <w:rsid w:val="7B364B9C"/>
    <w:rsid w:val="7B92C126"/>
    <w:rsid w:val="7BF1E62E"/>
    <w:rsid w:val="7C86AB57"/>
    <w:rsid w:val="7C9FDD51"/>
    <w:rsid w:val="7CBEF9FB"/>
    <w:rsid w:val="7CED6C2D"/>
    <w:rsid w:val="7D7E9332"/>
    <w:rsid w:val="7DD84C25"/>
    <w:rsid w:val="7F295F2A"/>
    <w:rsid w:val="7F3D150F"/>
    <w:rsid w:val="7F7A6FF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E01E1"/>
  <w15:docId w15:val="{2EF70389-5800-44BE-8134-F5D31D7CD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SimSun"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1924116">
      <w:bodyDiv w:val="1"/>
      <w:marLeft w:val="0"/>
      <w:marRight w:val="0"/>
      <w:marTop w:val="0"/>
      <w:marBottom w:val="0"/>
      <w:divBdr>
        <w:top w:val="none" w:sz="0" w:space="0" w:color="auto"/>
        <w:left w:val="none" w:sz="0" w:space="0" w:color="auto"/>
        <w:bottom w:val="none" w:sz="0" w:space="0" w:color="auto"/>
        <w:right w:val="none" w:sz="0" w:space="0" w:color="auto"/>
      </w:divBdr>
      <w:divsChild>
        <w:div w:id="548763502">
          <w:marLeft w:val="0"/>
          <w:marRight w:val="0"/>
          <w:marTop w:val="0"/>
          <w:marBottom w:val="0"/>
          <w:divBdr>
            <w:top w:val="none" w:sz="0" w:space="0" w:color="auto"/>
            <w:left w:val="none" w:sz="0" w:space="0" w:color="auto"/>
            <w:bottom w:val="none" w:sz="0" w:space="0" w:color="auto"/>
            <w:right w:val="none" w:sz="0" w:space="0" w:color="auto"/>
          </w:divBdr>
          <w:divsChild>
            <w:div w:id="904492742">
              <w:marLeft w:val="0"/>
              <w:marRight w:val="0"/>
              <w:marTop w:val="0"/>
              <w:marBottom w:val="0"/>
              <w:divBdr>
                <w:top w:val="none" w:sz="0" w:space="0" w:color="auto"/>
                <w:left w:val="none" w:sz="0" w:space="0" w:color="auto"/>
                <w:bottom w:val="none" w:sz="0" w:space="0" w:color="auto"/>
                <w:right w:val="none" w:sz="0" w:space="0" w:color="auto"/>
              </w:divBdr>
            </w:div>
            <w:div w:id="85052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2524">
      <w:bodyDiv w:val="1"/>
      <w:marLeft w:val="0"/>
      <w:marRight w:val="0"/>
      <w:marTop w:val="0"/>
      <w:marBottom w:val="0"/>
      <w:divBdr>
        <w:top w:val="none" w:sz="0" w:space="0" w:color="auto"/>
        <w:left w:val="none" w:sz="0" w:space="0" w:color="auto"/>
        <w:bottom w:val="none" w:sz="0" w:space="0" w:color="auto"/>
        <w:right w:val="none" w:sz="0" w:space="0" w:color="auto"/>
      </w:divBdr>
      <w:divsChild>
        <w:div w:id="96488646">
          <w:marLeft w:val="0"/>
          <w:marRight w:val="0"/>
          <w:marTop w:val="0"/>
          <w:marBottom w:val="0"/>
          <w:divBdr>
            <w:top w:val="none" w:sz="0" w:space="0" w:color="auto"/>
            <w:left w:val="none" w:sz="0" w:space="0" w:color="auto"/>
            <w:bottom w:val="none" w:sz="0" w:space="0" w:color="auto"/>
            <w:right w:val="none" w:sz="0" w:space="0" w:color="auto"/>
          </w:divBdr>
          <w:divsChild>
            <w:div w:id="212068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C121986F9C1340BF7EBCFBBEEEE931" ma:contentTypeVersion="4" ma:contentTypeDescription="Create a new document." ma:contentTypeScope="" ma:versionID="d9152551e8f001c00fa7b14fbad9989f">
  <xsd:schema xmlns:xsd="http://www.w3.org/2001/XMLSchema" xmlns:xs="http://www.w3.org/2001/XMLSchema" xmlns:p="http://schemas.microsoft.com/office/2006/metadata/properties" xmlns:ns2="6ba8c697-01e2-460f-9476-f8c6e08c938f" targetNamespace="http://schemas.microsoft.com/office/2006/metadata/properties" ma:root="true" ma:fieldsID="ba77aab1e17729a7a8379603c7b0920c" ns2:_="">
    <xsd:import namespace="6ba8c697-01e2-460f-9476-f8c6e08c938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a8c697-01e2-460f-9476-f8c6e08c93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CBBC01-8248-4B04-B1F3-3487424C350C}">
  <ds:schemaRefs>
    <ds:schemaRef ds:uri="http://schemas.microsoft.com/sharepoint/v3/contenttype/forms"/>
  </ds:schemaRefs>
</ds:datastoreItem>
</file>

<file path=customXml/itemProps2.xml><?xml version="1.0" encoding="utf-8"?>
<ds:datastoreItem xmlns:ds="http://schemas.openxmlformats.org/officeDocument/2006/customXml" ds:itemID="{A03A0C95-18E9-41ED-9F7F-CE7212FAC8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6A8426-0908-472B-B476-46E15AB51C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a8c697-01e2-460f-9476-f8c6e08c9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47</Words>
  <Characters>3688</Characters>
  <Application>Microsoft Office Word</Application>
  <DocSecurity>0</DocSecurity>
  <Lines>30</Lines>
  <Paragraphs>8</Paragraphs>
  <ScaleCrop>false</ScaleCrop>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ian, Shenbin (PG/R - Literature &amp; Langs)</cp:lastModifiedBy>
  <cp:revision>16</cp:revision>
  <dcterms:created xsi:type="dcterms:W3CDTF">2024-03-17T21:07:00Z</dcterms:created>
  <dcterms:modified xsi:type="dcterms:W3CDTF">2024-09-2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C121986F9C1340BF7EBCFBBEEEE931</vt:lpwstr>
  </property>
</Properties>
</file>